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9D3BA" w14:textId="57491DFA" w:rsidR="00B55909" w:rsidRPr="005B7E85" w:rsidRDefault="00B55909" w:rsidP="006574F4">
      <w:pPr>
        <w:jc w:val="right"/>
        <w:rPr>
          <w:rFonts w:asciiTheme="minorHAnsi" w:hAnsiTheme="minorHAnsi" w:cstheme="minorHAnsi"/>
          <w:b/>
          <w:sz w:val="22"/>
          <w:szCs w:val="22"/>
        </w:rPr>
      </w:pPr>
      <w:bookmarkStart w:id="0" w:name="_Toc458766117"/>
      <w:bookmarkStart w:id="1" w:name="_Toc38618793"/>
      <w:r w:rsidRPr="005B7E85">
        <w:rPr>
          <w:rFonts w:asciiTheme="minorHAnsi" w:hAnsiTheme="minorHAnsi" w:cstheme="minorHAnsi"/>
          <w:sz w:val="22"/>
          <w:szCs w:val="22"/>
        </w:rPr>
        <w:t xml:space="preserve">Załącznik nr 3 do </w:t>
      </w:r>
      <w:bookmarkEnd w:id="0"/>
      <w:bookmarkEnd w:id="1"/>
      <w:r w:rsidR="00E0633C" w:rsidRPr="005B7E85">
        <w:rPr>
          <w:rFonts w:asciiTheme="minorHAnsi" w:hAnsiTheme="minorHAnsi" w:cstheme="minorHAnsi"/>
          <w:sz w:val="22"/>
          <w:szCs w:val="22"/>
        </w:rPr>
        <w:t>SWZ</w:t>
      </w:r>
    </w:p>
    <w:p w14:paraId="200C753E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sz w:val="28"/>
        </w:rPr>
      </w:pPr>
    </w:p>
    <w:p w14:paraId="18FA89F1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color w:val="auto"/>
          <w:sz w:val="20"/>
          <w:szCs w:val="18"/>
        </w:rPr>
      </w:pP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  <w:t>.................................., dn. ........................</w:t>
      </w:r>
    </w:p>
    <w:p w14:paraId="5E8AA1CA" w14:textId="77777777" w:rsidR="00B55909" w:rsidRPr="005B7E85" w:rsidRDefault="00B55909" w:rsidP="00B55909">
      <w:pPr>
        <w:rPr>
          <w:rFonts w:asciiTheme="minorHAnsi" w:hAnsiTheme="minorHAnsi" w:cstheme="minorHAnsi"/>
          <w:b/>
          <w:i/>
          <w:sz w:val="20"/>
          <w:szCs w:val="18"/>
        </w:rPr>
      </w:pPr>
    </w:p>
    <w:p w14:paraId="076DA7EA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 xml:space="preserve">Pełna nazwa Wykonawcy: </w:t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</w:p>
    <w:p w14:paraId="14CF743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75A9D191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0ED9B05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Adres: ...........................................................................................</w:t>
      </w:r>
    </w:p>
    <w:p w14:paraId="504F05C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ab/>
      </w:r>
      <w:r w:rsidRPr="005B7E85">
        <w:rPr>
          <w:rFonts w:asciiTheme="minorHAnsi" w:hAnsiTheme="minorHAnsi" w:cstheme="minorHAnsi"/>
          <w:sz w:val="20"/>
        </w:rPr>
        <w:tab/>
        <w:t>(kod, miasto, ulica, numer domu)</w:t>
      </w:r>
    </w:p>
    <w:p w14:paraId="029E372F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Województwo i powiat: .........................................................................</w:t>
      </w:r>
    </w:p>
    <w:p w14:paraId="0AB7B1E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tel. .....................................................................................................</w:t>
      </w:r>
    </w:p>
    <w:p w14:paraId="4430F51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Nr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fax. ....................................................................................................</w:t>
      </w:r>
    </w:p>
    <w:p w14:paraId="25373BB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proofErr w:type="spellStart"/>
      <w:r w:rsidRPr="005B7E85">
        <w:rPr>
          <w:rFonts w:asciiTheme="minorHAnsi" w:hAnsiTheme="minorHAnsi" w:cstheme="minorHAnsi"/>
          <w:sz w:val="20"/>
          <w:lang w:val="de-DE"/>
        </w:rPr>
        <w:t>Adres</w:t>
      </w:r>
      <w:proofErr w:type="spellEnd"/>
      <w:r w:rsidRPr="005B7E85">
        <w:rPr>
          <w:rFonts w:asciiTheme="minorHAnsi" w:hAnsiTheme="minorHAnsi" w:cstheme="minorHAnsi"/>
          <w:sz w:val="20"/>
          <w:lang w:val="de-DE"/>
        </w:rPr>
        <w:t xml:space="preserve"> e – mail ........................................................................................</w:t>
      </w:r>
    </w:p>
    <w:p w14:paraId="52FB2AF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Strona www. ..........................................................................................</w:t>
      </w:r>
    </w:p>
    <w:p w14:paraId="08ABD16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NIP: ........................................................................................................</w:t>
      </w:r>
    </w:p>
    <w:p w14:paraId="428DDC9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REGON: .................................................................................................</w:t>
      </w:r>
    </w:p>
    <w:p w14:paraId="5754B48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20"/>
        </w:rPr>
        <w:t xml:space="preserve">Nazwa </w:t>
      </w:r>
      <w:r w:rsidRPr="005B7E85">
        <w:rPr>
          <w:rFonts w:asciiTheme="minorHAnsi" w:hAnsiTheme="minorHAnsi" w:cstheme="minorHAnsi"/>
          <w:sz w:val="18"/>
          <w:szCs w:val="16"/>
        </w:rPr>
        <w:t>banku i nr oddziału .....................................................................</w:t>
      </w:r>
      <w:r w:rsidRPr="005B7E85">
        <w:rPr>
          <w:rFonts w:asciiTheme="minorHAnsi" w:hAnsiTheme="minorHAnsi" w:cstheme="minorHAnsi"/>
          <w:sz w:val="18"/>
          <w:szCs w:val="16"/>
        </w:rPr>
        <w:br/>
        <w:t xml:space="preserve">Nr rachunku bankowego </w:t>
      </w:r>
      <w:r w:rsidRPr="005B7E85">
        <w:rPr>
          <w:rFonts w:asciiTheme="minorHAnsi" w:hAnsiTheme="minorHAnsi" w:cstheme="minorHAnsi"/>
          <w:i/>
          <w:sz w:val="18"/>
          <w:szCs w:val="16"/>
        </w:rPr>
        <w:t>(26 cyfrowy w standardzie NRB):</w:t>
      </w:r>
      <w:r w:rsidRPr="005B7E85">
        <w:rPr>
          <w:rFonts w:asciiTheme="minorHAnsi" w:hAnsiTheme="minorHAnsi" w:cstheme="minorHAnsi"/>
          <w:sz w:val="18"/>
          <w:szCs w:val="16"/>
        </w:rPr>
        <w:t xml:space="preserve"> </w:t>
      </w:r>
    </w:p>
    <w:p w14:paraId="679F25F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.................................................................................................................</w:t>
      </w:r>
    </w:p>
    <w:p w14:paraId="5D32D6FF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</w:p>
    <w:p w14:paraId="026EEE79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  <w:r w:rsidRPr="005B7E85">
        <w:rPr>
          <w:rFonts w:asciiTheme="minorHAnsi" w:hAnsiTheme="minorHAnsi" w:cstheme="minorHAnsi"/>
          <w:b/>
          <w:bCs/>
          <w:sz w:val="18"/>
          <w:szCs w:val="16"/>
        </w:rPr>
        <w:t xml:space="preserve">Rodzaj  wykonawcy - </w:t>
      </w:r>
      <w:r w:rsidRPr="005B7E85">
        <w:rPr>
          <w:rFonts w:asciiTheme="minorHAnsi" w:hAnsiTheme="minorHAnsi" w:cstheme="minorHAnsi"/>
          <w:b/>
          <w:bCs/>
          <w:i/>
          <w:iCs/>
          <w:sz w:val="18"/>
          <w:szCs w:val="16"/>
        </w:rPr>
        <w:t>proszę o uzupełnienie</w:t>
      </w:r>
      <w:r w:rsidRPr="005B7E85">
        <w:rPr>
          <w:rFonts w:asciiTheme="minorHAnsi" w:hAnsiTheme="minorHAnsi" w:cstheme="minorHAnsi"/>
          <w:b/>
          <w:bCs/>
          <w:sz w:val="18"/>
          <w:szCs w:val="16"/>
        </w:rPr>
        <w:t>:</w:t>
      </w:r>
    </w:p>
    <w:p w14:paraId="74BF58C4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</w:p>
    <w:p w14:paraId="6BBD5BFA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………………………………………………………………………………………....……..</w:t>
      </w:r>
    </w:p>
    <w:p w14:paraId="5A7E71A4" w14:textId="77777777" w:rsidR="00B55909" w:rsidRPr="005B7E85" w:rsidRDefault="00B55909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  <w:r w:rsidRPr="005B7E85">
        <w:rPr>
          <w:rFonts w:asciiTheme="minorHAnsi" w:hAnsiTheme="minorHAnsi" w:cstheme="minorHAnsi"/>
          <w:i/>
          <w:iCs/>
          <w:sz w:val="18"/>
          <w:szCs w:val="16"/>
        </w:rPr>
        <w:t xml:space="preserve">(możliwe do wyboru: mikroprzedsiębiorstwo, małe przedsiębiorstwo, średnie przedsiębiorstwo, jednoosobowa działalność gospodarcza, osoba fizyczna nieprowadząca działalności gospodarczej, inny rodzaj) </w:t>
      </w:r>
    </w:p>
    <w:p w14:paraId="27D05835" w14:textId="77777777" w:rsidR="00E0633C" w:rsidRPr="005B7E85" w:rsidRDefault="00E0633C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</w:p>
    <w:p w14:paraId="3DCA9332" w14:textId="77777777" w:rsidR="00B55909" w:rsidRPr="005B7E85" w:rsidRDefault="00B55909" w:rsidP="00B55909">
      <w:pPr>
        <w:jc w:val="both"/>
        <w:rPr>
          <w:rFonts w:asciiTheme="minorHAnsi" w:hAnsiTheme="minorHAnsi" w:cstheme="minorHAnsi"/>
          <w:b/>
          <w:sz w:val="16"/>
          <w:szCs w:val="16"/>
          <w:lang w:eastAsia="en-US"/>
        </w:rPr>
      </w:pPr>
    </w:p>
    <w:p w14:paraId="351123EF" w14:textId="77777777" w:rsidR="00B55909" w:rsidRPr="005B7E85" w:rsidRDefault="00B55909" w:rsidP="00E0633C">
      <w:pPr>
        <w:pStyle w:val="Nagwek4"/>
        <w:pBdr>
          <w:bottom w:val="double" w:sz="4" w:space="5" w:color="auto" w:shadow="1"/>
        </w:pBdr>
        <w:spacing w:before="0" w:line="276" w:lineRule="auto"/>
        <w:jc w:val="center"/>
        <w:rPr>
          <w:rFonts w:asciiTheme="minorHAnsi" w:hAnsiTheme="minorHAnsi" w:cstheme="minorHAnsi"/>
          <w:color w:val="auto"/>
          <w:sz w:val="26"/>
          <w:szCs w:val="26"/>
        </w:rPr>
      </w:pPr>
      <w:r w:rsidRPr="005B7E85">
        <w:rPr>
          <w:rFonts w:asciiTheme="minorHAnsi" w:hAnsiTheme="minorHAnsi" w:cstheme="minorHAnsi"/>
          <w:color w:val="auto"/>
          <w:sz w:val="26"/>
          <w:szCs w:val="26"/>
        </w:rPr>
        <w:t>OFERTA W POSTĘPOWANIU NA:</w:t>
      </w:r>
    </w:p>
    <w:p w14:paraId="43DA7B61" w14:textId="77777777" w:rsidR="005823A3" w:rsidRDefault="005823A3" w:rsidP="005823A3">
      <w:pPr>
        <w:jc w:val="both"/>
        <w:rPr>
          <w:rFonts w:asciiTheme="minorHAnsi" w:hAnsiTheme="minorHAnsi" w:cstheme="minorHAnsi"/>
          <w:sz w:val="26"/>
          <w:szCs w:val="26"/>
        </w:rPr>
      </w:pPr>
      <w:bookmarkStart w:id="2" w:name="_Toc458761908"/>
      <w:r w:rsidRPr="005823A3">
        <w:rPr>
          <w:rFonts w:asciiTheme="minorHAnsi" w:hAnsiTheme="minorHAnsi" w:cstheme="minorHAnsi"/>
          <w:sz w:val="26"/>
          <w:szCs w:val="26"/>
        </w:rPr>
        <w:t>Usługa sukcesywnej rezerwacji, sprzedaży i dostawy biletów lotniczych na potrzeby Międzynarodowego Instytutu Biologii Molekularnej i Komórkowej w Warszawie</w:t>
      </w:r>
    </w:p>
    <w:p w14:paraId="5C258569" w14:textId="77777777" w:rsidR="005823A3" w:rsidRDefault="005823A3" w:rsidP="005823A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54967209" w14:textId="2FBC0C02" w:rsidR="00B55909" w:rsidRPr="005B7E85" w:rsidRDefault="00B55909" w:rsidP="005823A3">
      <w:pPr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Dla: </w:t>
      </w:r>
      <w:bookmarkEnd w:id="2"/>
      <w:r w:rsidRPr="005B7E85">
        <w:rPr>
          <w:rStyle w:val="Pogrubienie"/>
          <w:rFonts w:asciiTheme="minorHAnsi" w:hAnsiTheme="minorHAnsi" w:cstheme="minorHAnsi"/>
        </w:rPr>
        <w:t>MIĘDZYNARODOWEGO INSTYTUTU BIOLOGII MOLEKULARNEJ I KOMÓRKOWEJ W WARSZAWIE</w:t>
      </w:r>
      <w:bookmarkStart w:id="3" w:name="_Toc458761841"/>
      <w:bookmarkStart w:id="4" w:name="_Toc458761909"/>
    </w:p>
    <w:bookmarkEnd w:id="3"/>
    <w:bookmarkEnd w:id="4"/>
    <w:p w14:paraId="5CC3D6AE" w14:textId="05D64F2B" w:rsidR="00B55909" w:rsidRPr="005B7E85" w:rsidRDefault="00B55909" w:rsidP="00B55909">
      <w:pPr>
        <w:ind w:left="4253"/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ul. Księcia </w:t>
      </w:r>
      <w:proofErr w:type="spellStart"/>
      <w:r w:rsidRPr="005B7E85">
        <w:rPr>
          <w:rStyle w:val="Pogrubienie"/>
          <w:rFonts w:asciiTheme="minorHAnsi" w:hAnsiTheme="minorHAnsi" w:cstheme="minorHAnsi"/>
        </w:rPr>
        <w:t>Trojdena</w:t>
      </w:r>
      <w:proofErr w:type="spellEnd"/>
      <w:r w:rsidRPr="005B7E85">
        <w:rPr>
          <w:rStyle w:val="Pogrubienie"/>
          <w:rFonts w:asciiTheme="minorHAnsi" w:hAnsiTheme="minorHAnsi" w:cstheme="minorHAnsi"/>
        </w:rPr>
        <w:t xml:space="preserve"> 4, 02-109 Warszawa, </w:t>
      </w:r>
    </w:p>
    <w:p w14:paraId="1162B8F8" w14:textId="09A7E2BE" w:rsidR="00B55909" w:rsidRPr="005B7E85" w:rsidRDefault="00B55909" w:rsidP="00B55909">
      <w:pPr>
        <w:ind w:left="4253"/>
        <w:jc w:val="both"/>
        <w:rPr>
          <w:rFonts w:asciiTheme="minorHAnsi" w:hAnsiTheme="minorHAnsi" w:cstheme="minorHAnsi"/>
          <w:b/>
          <w:szCs w:val="28"/>
          <w:lang w:val="de-DE"/>
        </w:rPr>
      </w:pPr>
      <w:r w:rsidRPr="005B7E85">
        <w:rPr>
          <w:rStyle w:val="Pogrubienie"/>
          <w:rFonts w:asciiTheme="minorHAnsi" w:hAnsiTheme="minorHAnsi" w:cstheme="minorHAnsi"/>
        </w:rPr>
        <w:t>NIP: 5262278704,  REGON: 013082798,</w:t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</w:p>
    <w:p w14:paraId="3625D428" w14:textId="50710832" w:rsidR="00B55909" w:rsidRDefault="00B55909" w:rsidP="00B55909">
      <w:pPr>
        <w:spacing w:before="240"/>
        <w:jc w:val="both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sz w:val="22"/>
          <w:szCs w:val="22"/>
        </w:rPr>
        <w:t>W odpowiedzi na ogłoszenie o postępowaniu o udzielenie zamówienia publicznego w trybie podstawowym, składamy ofertę na wykonanie przedmiotu zamówienia określonego w Specyfikacji Warunków Zamówienia</w:t>
      </w:r>
      <w:r w:rsidRPr="005B7E85">
        <w:rPr>
          <w:rFonts w:asciiTheme="minorHAnsi" w:hAnsiTheme="minorHAnsi" w:cstheme="minorHAnsi"/>
          <w:b/>
        </w:rPr>
        <w:t>:</w:t>
      </w:r>
    </w:p>
    <w:p w14:paraId="521BAF94" w14:textId="77777777" w:rsidR="004772B9" w:rsidRPr="004772B9" w:rsidRDefault="004772B9" w:rsidP="004772B9">
      <w:pPr>
        <w:pStyle w:val="normaltableau"/>
        <w:rPr>
          <w:rFonts w:asciiTheme="minorHAnsi" w:hAnsiTheme="minorHAnsi" w:cstheme="minorHAnsi"/>
          <w:b/>
          <w:i/>
          <w:lang w:val="pl-PL" w:eastAsia="en-US"/>
        </w:rPr>
      </w:pPr>
    </w:p>
    <w:p w14:paraId="0B2BAEB0" w14:textId="77777777" w:rsidR="004772B9" w:rsidRPr="004772B9" w:rsidRDefault="004772B9" w:rsidP="004772B9">
      <w:pPr>
        <w:pStyle w:val="Akapitzlist"/>
        <w:numPr>
          <w:ilvl w:val="0"/>
          <w:numId w:val="48"/>
        </w:numPr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cena brutto opłaty transakcyjnej za wystawienie jednego biletu lotniczego zagranicznego lub krajowego w kwocie:</w:t>
      </w:r>
    </w:p>
    <w:p w14:paraId="25D95B53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E913A46" w14:textId="103BC795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 …………………………….. (słownie: ……………..…………………………….… ), </w:t>
      </w:r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44754EF8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3635B2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4772B9">
        <w:rPr>
          <w:rFonts w:asciiTheme="minorHAnsi" w:hAnsiTheme="minorHAnsi" w:cstheme="minorHAnsi"/>
          <w:i/>
          <w:sz w:val="22"/>
          <w:szCs w:val="22"/>
          <w:u w:val="single"/>
        </w:rPr>
        <w:lastRenderedPageBreak/>
        <w:t xml:space="preserve">Uwaga! </w:t>
      </w:r>
    </w:p>
    <w:p w14:paraId="75ABF56D" w14:textId="7339E171" w:rsidR="004772B9" w:rsidRPr="004772B9" w:rsidRDefault="004772B9" w:rsidP="004772B9">
      <w:pPr>
        <w:pStyle w:val="Zwykytekst"/>
        <w:tabs>
          <w:tab w:val="num" w:pos="1193"/>
        </w:tabs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Cena opłaty transakcyjnej musi być wyższa niż 0</w:t>
      </w:r>
      <w:r>
        <w:rPr>
          <w:rFonts w:asciiTheme="minorHAnsi" w:hAnsiTheme="minorHAnsi" w:cstheme="minorHAnsi"/>
          <w:sz w:val="22"/>
          <w:szCs w:val="22"/>
        </w:rPr>
        <w:t>,00</w:t>
      </w:r>
      <w:r w:rsidRPr="004772B9">
        <w:rPr>
          <w:rFonts w:asciiTheme="minorHAnsi" w:hAnsiTheme="minorHAnsi" w:cstheme="minorHAnsi"/>
          <w:sz w:val="22"/>
          <w:szCs w:val="22"/>
        </w:rPr>
        <w:t xml:space="preserve"> zł i musi być podana w złotych polskich, cyfrowo i słownie, oraz określona z dokładnością do dwóch miejsc po przecinku.</w:t>
      </w:r>
      <w:r w:rsidRPr="004772B9">
        <w:rPr>
          <w:rFonts w:asciiTheme="minorHAnsi" w:eastAsia="MS Mincho" w:hAnsiTheme="minorHAnsi" w:cstheme="minorHAnsi"/>
          <w:sz w:val="22"/>
          <w:szCs w:val="22"/>
        </w:rPr>
        <w:t xml:space="preserve"> Cena opłaty transakcyjnej za wystawienie jednego biletu powinna obejmować wszystkie koszty związane z realizacją zamówienia, a w szczególności: rezerwację, wystawienie </w:t>
      </w:r>
      <w:r w:rsidRPr="004772B9">
        <w:rPr>
          <w:rFonts w:asciiTheme="minorHAnsi" w:eastAsia="MS Mincho" w:hAnsiTheme="minorHAnsi" w:cstheme="minorHAnsi"/>
          <w:sz w:val="22"/>
          <w:szCs w:val="22"/>
        </w:rPr>
        <w:br/>
        <w:t>i sprzedaż biletów (</w:t>
      </w:r>
      <w:r w:rsidRPr="004772B9">
        <w:rPr>
          <w:rFonts w:asciiTheme="minorHAnsi" w:hAnsiTheme="minorHAnsi" w:cstheme="minorHAnsi"/>
          <w:sz w:val="22"/>
          <w:szCs w:val="22"/>
        </w:rPr>
        <w:t xml:space="preserve">nie wlicza się kosztu biletu wynikającego z taryfy przewoźnika) </w:t>
      </w:r>
      <w:r w:rsidRPr="004772B9">
        <w:rPr>
          <w:rFonts w:asciiTheme="minorHAnsi" w:hAnsiTheme="minorHAnsi" w:cstheme="minorHAnsi"/>
          <w:sz w:val="22"/>
          <w:szCs w:val="22"/>
        </w:rPr>
        <w:br/>
        <w:t xml:space="preserve">oraz pozostałymi kosztami, jakie poniesie Wykonawca z tytułu należytej realizacji przedmiotu zamówienia, zgodnie z wymaganiami określonymi w SWZ, </w:t>
      </w:r>
      <w:r w:rsidRPr="004772B9">
        <w:rPr>
          <w:rFonts w:asciiTheme="minorHAnsi" w:hAnsiTheme="minorHAnsi" w:cstheme="minorHAnsi"/>
          <w:sz w:val="22"/>
          <w:szCs w:val="22"/>
        </w:rPr>
        <w:br/>
        <w:t>przy zastosowaniu podatku od towarów i usług (VAT), zgodnie z obowiązującymi przepisami.</w:t>
      </w:r>
    </w:p>
    <w:p w14:paraId="60F33AC6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E22B896" w14:textId="7EFDF987" w:rsidR="004772B9" w:rsidRPr="0056347C" w:rsidRDefault="004772B9" w:rsidP="004772B9">
      <w:pPr>
        <w:pStyle w:val="Akapitzlist"/>
        <w:numPr>
          <w:ilvl w:val="0"/>
          <w:numId w:val="48"/>
        </w:numPr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5" w:name="_Hlk106005389"/>
      <w:r w:rsidRPr="004772B9">
        <w:rPr>
          <w:rFonts w:asciiTheme="minorHAnsi" w:hAnsiTheme="minorHAnsi" w:cstheme="minorHAnsi"/>
          <w:sz w:val="22"/>
          <w:szCs w:val="22"/>
        </w:rPr>
        <w:t>upust od ceny biletu lotniczego przewoźnika, przy sprzedaży biletu, w wysokości: …</w:t>
      </w:r>
      <w:r>
        <w:rPr>
          <w:rFonts w:asciiTheme="minorHAnsi" w:hAnsiTheme="minorHAnsi" w:cstheme="minorHAnsi"/>
          <w:sz w:val="22"/>
          <w:szCs w:val="22"/>
        </w:rPr>
        <w:t>…..</w:t>
      </w:r>
      <w:r w:rsidRPr="004772B9">
        <w:rPr>
          <w:rFonts w:asciiTheme="minorHAnsi" w:hAnsiTheme="minorHAnsi" w:cstheme="minorHAnsi"/>
          <w:sz w:val="22"/>
          <w:szCs w:val="22"/>
        </w:rPr>
        <w:t>…...%</w:t>
      </w:r>
      <w:r w:rsidR="0056347C">
        <w:rPr>
          <w:rFonts w:asciiTheme="minorHAnsi" w:hAnsiTheme="minorHAnsi" w:cstheme="minorHAnsi"/>
          <w:sz w:val="22"/>
          <w:szCs w:val="22"/>
        </w:rPr>
        <w:t xml:space="preserve"> </w:t>
      </w:r>
      <w:bookmarkEnd w:id="5"/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05AAA53" w14:textId="77777777" w:rsidR="0056347C" w:rsidRPr="004772B9" w:rsidRDefault="0056347C" w:rsidP="0056347C">
      <w:pPr>
        <w:pStyle w:val="Akapitzlist"/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5103998" w14:textId="77777777" w:rsidR="004772B9" w:rsidRPr="004772B9" w:rsidRDefault="004772B9" w:rsidP="004772B9">
      <w:pPr>
        <w:pStyle w:val="Akapitzlist"/>
        <w:numPr>
          <w:ilvl w:val="0"/>
          <w:numId w:val="4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Oświadczamy, że </w:t>
      </w:r>
      <w:bookmarkStart w:id="6" w:name="_Hlk106005318"/>
      <w:r w:rsidRPr="004772B9">
        <w:rPr>
          <w:rFonts w:asciiTheme="minorHAnsi" w:hAnsiTheme="minorHAnsi" w:cstheme="minorHAnsi"/>
          <w:sz w:val="22"/>
          <w:szCs w:val="22"/>
        </w:rPr>
        <w:t>czas odpowiedzi na zapytanie dotyczące propozycji rezerwacji biletu lotniczego wynosi:</w:t>
      </w:r>
    </w:p>
    <w:p w14:paraId="1A7E53AA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B5C5342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maksymalnie …………………………. godziny</w:t>
      </w:r>
      <w:bookmarkEnd w:id="6"/>
      <w:r w:rsidRPr="004772B9">
        <w:rPr>
          <w:rFonts w:asciiTheme="minorHAnsi" w:hAnsiTheme="minorHAnsi" w:cstheme="minorHAnsi"/>
          <w:sz w:val="22"/>
          <w:szCs w:val="22"/>
        </w:rPr>
        <w:t>.</w:t>
      </w:r>
    </w:p>
    <w:p w14:paraId="1FF2F527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6B39B7B" w14:textId="6BA3E3F1" w:rsid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(wartości możliwe do wyboru: 1, 2, 3, lub 4 godziny – zgodnie z SWZ).</w:t>
      </w:r>
    </w:p>
    <w:p w14:paraId="336DC40D" w14:textId="150704B0" w:rsidR="0056347C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94B7EDF" w14:textId="704F0DEC" w:rsidR="0056347C" w:rsidRPr="004772B9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3608E0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807542" w14:textId="228A0D1C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Powyższa cena zawiera wszystkie koszty związane z realizacją zamówienia.</w:t>
      </w:r>
    </w:p>
    <w:p w14:paraId="0E1F52AD" w14:textId="77777777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4772B9">
        <w:rPr>
          <w:rFonts w:asciiTheme="minorHAnsi" w:hAnsiTheme="minorHAnsi" w:cstheme="minorHAnsi"/>
          <w:sz w:val="22"/>
          <w:szCs w:val="22"/>
          <w:lang w:eastAsia="en-US"/>
        </w:rPr>
        <w:t xml:space="preserve">Oświadczamy, że podana w ofercie stawka podatku od towarów i usług VAT jest zgodna z przepisami Ustawy z dnia 11 marca 2004 r. o podatku od towarów i usług (Dz. U. z 2011 r. Nr 177, poz. 1054, z </w:t>
      </w:r>
      <w:proofErr w:type="spellStart"/>
      <w:r w:rsidRPr="004772B9">
        <w:rPr>
          <w:rFonts w:asciiTheme="minorHAnsi" w:hAnsiTheme="minorHAnsi" w:cstheme="minorHAnsi"/>
          <w:sz w:val="22"/>
          <w:szCs w:val="22"/>
          <w:lang w:eastAsia="en-US"/>
        </w:rPr>
        <w:t>późn</w:t>
      </w:r>
      <w:proofErr w:type="spellEnd"/>
      <w:r w:rsidRPr="004772B9">
        <w:rPr>
          <w:rFonts w:asciiTheme="minorHAnsi" w:hAnsiTheme="minorHAnsi" w:cstheme="minorHAnsi"/>
          <w:sz w:val="22"/>
          <w:szCs w:val="22"/>
          <w:lang w:eastAsia="en-US"/>
        </w:rPr>
        <w:t>. zm.).*</w:t>
      </w:r>
    </w:p>
    <w:p w14:paraId="62B36753" w14:textId="77777777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i/>
          <w:sz w:val="18"/>
          <w:szCs w:val="18"/>
        </w:rPr>
      </w:pPr>
      <w:r w:rsidRPr="004772B9">
        <w:rPr>
          <w:rFonts w:asciiTheme="minorHAnsi" w:hAnsiTheme="minorHAnsi" w:cstheme="min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78FC900" w14:textId="59D4ECF5" w:rsidR="00B55909" w:rsidRPr="004772B9" w:rsidRDefault="00B55909" w:rsidP="00E0633C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Oświadczam, że wybór Naszej oferty</w:t>
      </w:r>
      <w:r w:rsidR="00E0633C" w:rsidRPr="004772B9">
        <w:rPr>
          <w:rFonts w:asciiTheme="minorHAnsi" w:hAnsiTheme="minorHAnsi" w:cstheme="minorHAnsi"/>
          <w:sz w:val="22"/>
          <w:szCs w:val="22"/>
        </w:rPr>
        <w:t>:</w:t>
      </w:r>
    </w:p>
    <w:p w14:paraId="021EC36B" w14:textId="77777777" w:rsidR="00B55909" w:rsidRPr="004772B9" w:rsidRDefault="00B55909" w:rsidP="004772B9">
      <w:pPr>
        <w:numPr>
          <w:ilvl w:val="0"/>
          <w:numId w:val="23"/>
        </w:numPr>
        <w:spacing w:before="120"/>
        <w:ind w:left="425" w:hanging="425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nie </w:t>
      </w:r>
      <w:r w:rsidRPr="004772B9">
        <w:rPr>
          <w:rFonts w:asciiTheme="minorHAnsi" w:hAnsiTheme="minorHAnsi" w:cstheme="minorHAnsi"/>
          <w:sz w:val="22"/>
          <w:szCs w:val="22"/>
        </w:rPr>
        <w:t>będzie prowadzić do powstania u Zamawiającego obowiązku podatkowego</w:t>
      </w:r>
      <w:r w:rsidRPr="004772B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772B9">
        <w:rPr>
          <w:rFonts w:asciiTheme="minorHAnsi" w:hAnsiTheme="minorHAnsi" w:cstheme="minorHAnsi"/>
          <w:sz w:val="22"/>
          <w:szCs w:val="22"/>
        </w:rPr>
        <w:t>zgodnie z przepisami o podatku od towarów i usług *</w:t>
      </w:r>
    </w:p>
    <w:p w14:paraId="713B9F1C" w14:textId="77777777" w:rsidR="00B55909" w:rsidRPr="005B7E85" w:rsidRDefault="00B55909" w:rsidP="004772B9">
      <w:pPr>
        <w:numPr>
          <w:ilvl w:val="0"/>
          <w:numId w:val="23"/>
        </w:num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będzie prowadzić do powstania u Zamawiającego obowiązku podatkowego od następujących towarów/usług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B7E85">
        <w:rPr>
          <w:rFonts w:asciiTheme="minorHAnsi" w:hAnsiTheme="minorHAnsi" w:cstheme="minorHAnsi"/>
          <w:sz w:val="22"/>
          <w:szCs w:val="22"/>
        </w:rPr>
        <w:t>zgodnie z przepisami o podatku od towarów i usług *:</w:t>
      </w:r>
    </w:p>
    <w:p w14:paraId="1753DAB4" w14:textId="77777777" w:rsidR="00B55909" w:rsidRPr="005B7E85" w:rsidRDefault="00B55909" w:rsidP="00E0633C">
      <w:pPr>
        <w:ind w:left="708"/>
        <w:rPr>
          <w:rFonts w:asciiTheme="minorHAnsi" w:hAnsiTheme="minorHAnsi" w:cstheme="minorHAnsi"/>
          <w:sz w:val="22"/>
          <w:szCs w:val="22"/>
        </w:rPr>
      </w:pPr>
    </w:p>
    <w:p w14:paraId="06F9FA9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……………………………………………… - …………………………………..………………… zł netto</w:t>
      </w:r>
    </w:p>
    <w:p w14:paraId="3F0F4C7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Nazwa towaru/usługi</w:t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  <w:t>wartość bez kwoty podatku VAT</w:t>
      </w:r>
    </w:p>
    <w:p w14:paraId="14A7F22A" w14:textId="77777777" w:rsidR="00E0633C" w:rsidRPr="005B7E85" w:rsidRDefault="00E0633C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C71F0F7" w14:textId="1C7D796C" w:rsidR="00B55909" w:rsidRPr="005B7E85" w:rsidRDefault="00E0633C" w:rsidP="00E0633C">
      <w:pPr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*Podstawa prawna: art. 225 ustawy.</w:t>
      </w:r>
    </w:p>
    <w:p w14:paraId="3D3739BB" w14:textId="77777777" w:rsidR="00E0633C" w:rsidRPr="007836B2" w:rsidRDefault="00E0633C" w:rsidP="00E0633C">
      <w:pPr>
        <w:rPr>
          <w:rFonts w:asciiTheme="minorHAnsi" w:hAnsiTheme="minorHAnsi" w:cstheme="minorHAnsi"/>
          <w:sz w:val="22"/>
          <w:szCs w:val="22"/>
        </w:rPr>
      </w:pPr>
    </w:p>
    <w:p w14:paraId="6E313EB8" w14:textId="77777777" w:rsidR="00B55909" w:rsidRPr="005B7E85" w:rsidRDefault="00B55909" w:rsidP="00B55909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5B7E85">
        <w:rPr>
          <w:rFonts w:asciiTheme="minorHAnsi" w:hAnsiTheme="minorHAnsi" w:cstheme="minorHAnsi"/>
          <w:b/>
          <w:sz w:val="28"/>
          <w:szCs w:val="28"/>
          <w:u w:val="single"/>
        </w:rPr>
        <w:t>Jednocześnie oświadczamy, że:</w:t>
      </w:r>
    </w:p>
    <w:p w14:paraId="723FFCF2" w14:textId="0DD8B629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Zapoznaliśmy się ze Specyfikacją Warunków Zamówienia oraz wyjaśnieniami* i/lub zmianami* Specyfikacji i uznajemy się za związanych określonymi w nich postanowieniami i zasadami postępowania.</w:t>
      </w:r>
    </w:p>
    <w:p w14:paraId="1BD7C388" w14:textId="659C5FC4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Nie wnosimy żadnych zastrzeżeń do treści Specyfikacji Warunków Zamówienia.</w:t>
      </w:r>
    </w:p>
    <w:p w14:paraId="3F74F65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lastRenderedPageBreak/>
        <w:t>W zaoferowanej powyżej cenie zostały uwzględnione wszystkie koszty wykonania zamówienia.</w:t>
      </w:r>
    </w:p>
    <w:p w14:paraId="051C7CAC" w14:textId="77777777" w:rsidR="00B55909" w:rsidRPr="005B7E85" w:rsidRDefault="00B55909" w:rsidP="004772B9">
      <w:pPr>
        <w:pStyle w:val="Tekstpodstawowy3"/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i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Realizację usług/dostaw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B55909" w:rsidRPr="005B7E85" w14:paraId="36E697DE" w14:textId="77777777" w:rsidTr="00AA47C8">
        <w:tc>
          <w:tcPr>
            <w:tcW w:w="4672" w:type="dxa"/>
          </w:tcPr>
          <w:p w14:paraId="30E78403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Część/zakres zamówienia, którą zamierzamy powierzyć podwykonawcom </w:t>
            </w:r>
          </w:p>
        </w:tc>
        <w:tc>
          <w:tcPr>
            <w:tcW w:w="4672" w:type="dxa"/>
          </w:tcPr>
          <w:p w14:paraId="3CC0436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Nazwa (firma) podwykonawcy (o ile są znani)</w:t>
            </w:r>
          </w:p>
        </w:tc>
      </w:tr>
      <w:tr w:rsidR="00B55909" w:rsidRPr="005B7E85" w14:paraId="52E4D62E" w14:textId="77777777" w:rsidTr="00AA47C8">
        <w:tc>
          <w:tcPr>
            <w:tcW w:w="4672" w:type="dxa"/>
          </w:tcPr>
          <w:p w14:paraId="475CE422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51A8C6F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  <w:tr w:rsidR="00B55909" w:rsidRPr="005B7E85" w14:paraId="6BC43D64" w14:textId="77777777" w:rsidTr="00AA47C8">
        <w:tc>
          <w:tcPr>
            <w:tcW w:w="4672" w:type="dxa"/>
          </w:tcPr>
          <w:p w14:paraId="2FF97941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672" w:type="dxa"/>
          </w:tcPr>
          <w:p w14:paraId="10AD849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189AB494" w14:textId="7971BF4D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right="-1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Uważamy się za związanych niniejszą ofertą przez czas wskazany w </w:t>
      </w:r>
      <w:r w:rsidR="00E0633C" w:rsidRPr="005B7E85">
        <w:rPr>
          <w:rFonts w:asciiTheme="minorHAnsi" w:hAnsiTheme="minorHAnsi" w:cstheme="minorHAnsi"/>
          <w:sz w:val="22"/>
          <w:szCs w:val="22"/>
        </w:rPr>
        <w:t>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, tj. przez okres </w:t>
      </w:r>
      <w:r w:rsidR="00E0633C" w:rsidRPr="005B7E85">
        <w:rPr>
          <w:rFonts w:asciiTheme="minorHAnsi" w:hAnsiTheme="minorHAnsi" w:cstheme="minorHAnsi"/>
          <w:sz w:val="22"/>
          <w:szCs w:val="22"/>
        </w:rPr>
        <w:t>30</w:t>
      </w:r>
      <w:r w:rsidRPr="005B7E85">
        <w:rPr>
          <w:rFonts w:asciiTheme="minorHAnsi" w:hAnsiTheme="minorHAnsi" w:cstheme="minorHAnsi"/>
          <w:sz w:val="22"/>
          <w:szCs w:val="22"/>
        </w:rPr>
        <w:t xml:space="preserve"> dni od </w:t>
      </w:r>
      <w:r w:rsidR="00E0633C" w:rsidRPr="005B7E85">
        <w:rPr>
          <w:rFonts w:asciiTheme="minorHAnsi" w:hAnsiTheme="minorHAnsi" w:cstheme="minorHAnsi"/>
          <w:sz w:val="22"/>
          <w:szCs w:val="22"/>
        </w:rPr>
        <w:t>upływu terminu składania ofert.</w:t>
      </w:r>
      <w:r w:rsidRPr="005B7E8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12BB37" w14:textId="35F80501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Informuje</w:t>
      </w:r>
      <w:r w:rsidR="00E0633C" w:rsidRPr="005B7E85">
        <w:rPr>
          <w:rFonts w:asciiTheme="minorHAnsi" w:hAnsiTheme="minorHAnsi" w:cstheme="minorHAnsi"/>
          <w:sz w:val="22"/>
          <w:szCs w:val="22"/>
        </w:rPr>
        <w:t>my o dostępności wymaganych w 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 oświadczeń lub dokumentów potwierdzających okoliczności, o których mowa w </w:t>
      </w:r>
      <w:r w:rsidR="00E0633C" w:rsidRPr="005B7E85">
        <w:rPr>
          <w:rFonts w:asciiTheme="minorHAnsi" w:hAnsiTheme="minorHAnsi" w:cstheme="minorHAnsi"/>
          <w:sz w:val="22"/>
          <w:szCs w:val="22"/>
        </w:rPr>
        <w:t>Rozdziale V SWZ</w:t>
      </w:r>
      <w:r w:rsidRPr="005B7E85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B55909" w:rsidRPr="005B7E85" w14:paraId="3F6110C6" w14:textId="77777777" w:rsidTr="00AA47C8">
        <w:tc>
          <w:tcPr>
            <w:tcW w:w="3685" w:type="dxa"/>
          </w:tcPr>
          <w:p w14:paraId="3BA52F5C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azwa oświadczenia lub dokumentu</w:t>
            </w:r>
          </w:p>
        </w:tc>
        <w:tc>
          <w:tcPr>
            <w:tcW w:w="5245" w:type="dxa"/>
          </w:tcPr>
          <w:p w14:paraId="4B16A913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umer i nazwa postępowania o udzielenie zamówienia u Zamawiającego, w którym Wykonawca złożył oświadczenia lub dokumenty</w:t>
            </w:r>
          </w:p>
        </w:tc>
      </w:tr>
      <w:tr w:rsidR="00B55909" w:rsidRPr="005B7E85" w14:paraId="347FFF74" w14:textId="77777777" w:rsidTr="00AA47C8">
        <w:tc>
          <w:tcPr>
            <w:tcW w:w="3685" w:type="dxa"/>
          </w:tcPr>
          <w:p w14:paraId="09CD51B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24C4FF3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46C4EB70" w14:textId="77777777" w:rsidTr="00AA47C8">
        <w:tc>
          <w:tcPr>
            <w:tcW w:w="3685" w:type="dxa"/>
          </w:tcPr>
          <w:p w14:paraId="2D77E58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6BAC299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55909" w:rsidRPr="005B7E85" w14:paraId="6170743C" w14:textId="77777777" w:rsidTr="00AA47C8">
        <w:tc>
          <w:tcPr>
            <w:tcW w:w="3685" w:type="dxa"/>
          </w:tcPr>
          <w:p w14:paraId="0B88F026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1F7187B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C7ED5F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6EA46A8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Istotne postanowienia umowy Zamawiającego akceptujemy bez zastrzeżeń i zobowiązujemy się, w przypadku wyboru naszej oferty, do zawarcia umowy na wyżej wymienionych warunkach w miejscu i terminie wyznaczonym przez Zamawiającego.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nie umieścimy lub nie będziemy żądać umieszczania w zawieranej umowie po wyborze naszej oferty, jakichkolwiek postanowień za wyjątkiem postanowień o charakterze informacyjnych lub wskazujących na sposób wykonywania umowy w zakresie komunikacji stron i form tej komunikacji.</w:t>
      </w:r>
    </w:p>
    <w:p w14:paraId="64A5594B" w14:textId="24C91FBE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Akceptujemy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przewidzianą przez Zamawiającego możliwość dokonania istotnej zmiany postanowień przyszłej umowy w stosunku do treści niniejszej oferty, zgodnie z warunkami określonymi w Rozdziale </w:t>
      </w:r>
      <w:r w:rsidR="00E0633C" w:rsidRPr="005B7E85">
        <w:rPr>
          <w:rFonts w:asciiTheme="minorHAnsi" w:hAnsiTheme="minorHAnsi" w:cstheme="minorHAnsi"/>
          <w:color w:val="000000"/>
          <w:sz w:val="22"/>
          <w:szCs w:val="22"/>
        </w:rPr>
        <w:t>XV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Specyfikacji Warunków Zamówienia.</w:t>
      </w:r>
    </w:p>
    <w:p w14:paraId="365F9047" w14:textId="77777777" w:rsidR="00B55909" w:rsidRPr="005B7E85" w:rsidRDefault="00B55909" w:rsidP="004772B9">
      <w:pPr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informacje i dokumenty zawarte w załączniku nr/nazwa ….. do Oferty stanowią tajemnicę przedsiębiorstwa w rozumieniu przepisów o zwalczaniu nieuczciwej konkurencji, co wykazaliśmy w załączniku nr ___ do Oferty *.</w:t>
      </w:r>
    </w:p>
    <w:p w14:paraId="0B2EBB34" w14:textId="7077B1C2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i/>
          <w:sz w:val="18"/>
          <w:szCs w:val="18"/>
        </w:rPr>
      </w:pPr>
      <w:r w:rsidRPr="005B7E85">
        <w:rPr>
          <w:rFonts w:asciiTheme="minorHAnsi" w:hAnsiTheme="minorHAnsi" w:cstheme="minorHAnsi"/>
          <w:i/>
          <w:sz w:val="18"/>
          <w:szCs w:val="18"/>
        </w:rPr>
        <w:t xml:space="preserve">(Zamawiający wskazuje, iż zgodnie z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>1</w:t>
      </w:r>
      <w:r w:rsidRPr="005B7E85">
        <w:rPr>
          <w:rFonts w:asciiTheme="minorHAnsi" w:hAnsiTheme="minorHAnsi" w:cstheme="minorHAnsi"/>
          <w:i/>
          <w:sz w:val="18"/>
          <w:szCs w:val="18"/>
        </w:rPr>
        <w:t xml:space="preserve">8 ust. 3 ustawy Wykonawca nie może zastrzec informacji, o których mowa w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 xml:space="preserve">222 ust. 5 </w:t>
      </w:r>
      <w:r w:rsidRPr="005B7E85">
        <w:rPr>
          <w:rFonts w:asciiTheme="minorHAnsi" w:hAnsiTheme="minorHAnsi" w:cstheme="minorHAnsi"/>
          <w:i/>
          <w:sz w:val="18"/>
          <w:szCs w:val="18"/>
        </w:rPr>
        <w:t>ustawy)</w:t>
      </w:r>
    </w:p>
    <w:p w14:paraId="1AD07157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soba upoważniona do kontaktu z Zamawiającym: _______________________________________, e-mail: __________________________</w:t>
      </w:r>
    </w:p>
    <w:p w14:paraId="4998D9F7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7EEBDE3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Oświadczamy, że sposób reprezentacji naszego przedsiębiorstwa/ konsorcjum* dla potrzeb niniejszego postępowania jest następujący:</w:t>
      </w:r>
    </w:p>
    <w:p w14:paraId="6CF7692E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_________________________________________________________________________</w:t>
      </w:r>
    </w:p>
    <w:p w14:paraId="6A8B00F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raz z ofertą składamy następujące oświadczenia i dokumenty:</w:t>
      </w:r>
    </w:p>
    <w:p w14:paraId="71B21711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</w:t>
      </w:r>
    </w:p>
    <w:p w14:paraId="20FE7E97" w14:textId="77777777" w:rsidR="00780B49" w:rsidRDefault="00780B49" w:rsidP="00D80030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379E4D70" w14:textId="399840E6" w:rsidR="00D80030" w:rsidRPr="005B7E85" w:rsidRDefault="00D80030" w:rsidP="00D80030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3FA2AA49" w14:textId="77777777" w:rsidR="00B55909" w:rsidRPr="005B7E85" w:rsidRDefault="00B55909" w:rsidP="00B55909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035D954B" w14:textId="77777777" w:rsidR="00B55909" w:rsidRPr="005B7E85" w:rsidRDefault="00B55909">
      <w:pPr>
        <w:rPr>
          <w:rFonts w:asciiTheme="minorHAnsi" w:hAnsiTheme="minorHAnsi" w:cstheme="minorHAnsi"/>
          <w:b/>
          <w:sz w:val="22"/>
          <w:szCs w:val="22"/>
        </w:rPr>
      </w:pPr>
    </w:p>
    <w:p w14:paraId="0C51CBEC" w14:textId="5E692208" w:rsidR="00E47697" w:rsidRPr="004A3C95" w:rsidRDefault="0094445A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B7E85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4</w:t>
      </w:r>
      <w:r w:rsidR="00E47697" w:rsidRPr="004A3C95">
        <w:rPr>
          <w:rFonts w:asciiTheme="minorHAnsi" w:hAnsiTheme="minorHAnsi" w:cstheme="minorHAnsi"/>
          <w:b/>
          <w:sz w:val="22"/>
          <w:szCs w:val="22"/>
        </w:rPr>
        <w:t xml:space="preserve"> do SWZ</w:t>
      </w:r>
      <w:r w:rsidR="00E47697" w:rsidRPr="004A3C9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21BA1CC" wp14:editId="191AC6A2">
                <wp:simplePos x="0" y="0"/>
                <wp:positionH relativeFrom="margin">
                  <wp:align>left</wp:align>
                </wp:positionH>
                <wp:positionV relativeFrom="paragraph">
                  <wp:posOffset>182880</wp:posOffset>
                </wp:positionV>
                <wp:extent cx="2597785" cy="161734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7785" cy="16173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704944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</w:rPr>
                              <w:t>Wykonawca:</w:t>
                            </w:r>
                          </w:p>
                          <w:p w14:paraId="1BB76D61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66EBD423" w14:textId="77777777" w:rsidR="00EA4378" w:rsidRPr="00687258" w:rsidRDefault="00EA4378" w:rsidP="00E47697">
                            <w:pPr>
                              <w:spacing w:line="360" w:lineRule="auto"/>
                              <w:rPr>
                                <w:rFonts w:ascii="Candara" w:hAnsi="Candara"/>
                                <w:sz w:val="20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20"/>
                              </w:rPr>
                              <w:t>…………………………………………………………………………………………………………</w:t>
                            </w:r>
                          </w:p>
                          <w:p w14:paraId="003641DF" w14:textId="77777777" w:rsidR="00EA4378" w:rsidRPr="00687258" w:rsidRDefault="00EA4378" w:rsidP="00E47697">
                            <w:pPr>
                              <w:rPr>
                                <w:rFonts w:ascii="Candara" w:hAnsi="Candara"/>
                                <w:sz w:val="14"/>
                              </w:rPr>
                            </w:pPr>
                            <w:r w:rsidRPr="00687258">
                              <w:rPr>
                                <w:rFonts w:ascii="Candara" w:hAnsi="Candara"/>
                                <w:sz w:val="14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3C89C4DB" w14:textId="77777777" w:rsidR="00EA4378" w:rsidRDefault="00EA4378" w:rsidP="00E47697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1BA1CC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0;margin-top:14.4pt;width:204.55pt;height:127.35pt;z-index:251658240;visibility:visible;mso-wrap-style:square;mso-width-percent:0;mso-height-percent:0;mso-wrap-distance-left:0;mso-wrap-distance-top:0;mso-wrap-distance-right:7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" stroked="f">
                <v:fill opacity="0"/>
                <v:textbox inset="0,0,0,0">
                  <w:txbxContent>
                    <w:p w14:paraId="11704944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</w:rPr>
                      </w:pPr>
                      <w:r w:rsidRPr="00687258">
                        <w:rPr>
                          <w:rFonts w:ascii="Candara" w:hAnsi="Candara"/>
                        </w:rPr>
                        <w:t>Wykonawca:</w:t>
                      </w:r>
                    </w:p>
                    <w:p w14:paraId="1BB76D61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66EBD423" w14:textId="77777777" w:rsidR="00EA4378" w:rsidRPr="00687258" w:rsidRDefault="00EA4378" w:rsidP="00E47697">
                      <w:pPr>
                        <w:spacing w:line="360" w:lineRule="auto"/>
                        <w:rPr>
                          <w:rFonts w:ascii="Candara" w:hAnsi="Candara"/>
                          <w:sz w:val="20"/>
                        </w:rPr>
                      </w:pPr>
                      <w:r w:rsidRPr="00687258">
                        <w:rPr>
                          <w:rFonts w:ascii="Candara" w:hAnsi="Candara"/>
                          <w:sz w:val="20"/>
                        </w:rPr>
                        <w:t>…………………………………………………………………………………………………………</w:t>
                      </w:r>
                    </w:p>
                    <w:p w14:paraId="003641DF" w14:textId="77777777" w:rsidR="00EA4378" w:rsidRPr="00687258" w:rsidRDefault="00EA4378" w:rsidP="00E47697">
                      <w:pPr>
                        <w:rPr>
                          <w:rFonts w:ascii="Candara" w:hAnsi="Candara"/>
                          <w:sz w:val="14"/>
                        </w:rPr>
                      </w:pPr>
                      <w:r w:rsidRPr="00687258">
                        <w:rPr>
                          <w:rFonts w:ascii="Candara" w:hAnsi="Candara"/>
                          <w:sz w:val="14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3C89C4DB" w14:textId="77777777" w:rsidR="00EA4378" w:rsidRDefault="00EA4378" w:rsidP="00E47697">
                      <w:pP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3908CDBD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21C99D8F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EAE3EE1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DAF25F8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1350419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8F1BF17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D3C786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224F61B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Międzynarodowy Instytut Biologii</w:t>
      </w:r>
      <w:r w:rsidRPr="004A3C95">
        <w:rPr>
          <w:rFonts w:asciiTheme="minorHAnsi" w:hAnsiTheme="minorHAnsi" w:cstheme="minorHAnsi"/>
          <w:b/>
          <w:bCs/>
          <w:sz w:val="28"/>
          <w:szCs w:val="28"/>
        </w:rPr>
        <w:tab/>
        <w:t>Molekularnej i Komórkowej</w:t>
      </w:r>
    </w:p>
    <w:p w14:paraId="0F026777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w Warszawie</w:t>
      </w:r>
    </w:p>
    <w:p w14:paraId="6A480B3B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ul. Ks. </w:t>
      </w:r>
      <w:proofErr w:type="spellStart"/>
      <w:r w:rsidRPr="004A3C95">
        <w:rPr>
          <w:rFonts w:asciiTheme="minorHAnsi" w:hAnsiTheme="minorHAnsi" w:cstheme="minorHAnsi"/>
          <w:b/>
          <w:bCs/>
          <w:sz w:val="28"/>
          <w:szCs w:val="28"/>
        </w:rPr>
        <w:t>Trojdena</w:t>
      </w:r>
      <w:proofErr w:type="spellEnd"/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 4, </w:t>
      </w:r>
    </w:p>
    <w:p w14:paraId="68E3CFD1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02-109 Warszawa</w:t>
      </w:r>
    </w:p>
    <w:p w14:paraId="06A868A9" w14:textId="77777777" w:rsidR="004A3C95" w:rsidRPr="004A3C95" w:rsidRDefault="004A3C95" w:rsidP="003152AE">
      <w:pPr>
        <w:jc w:val="center"/>
        <w:rPr>
          <w:rFonts w:asciiTheme="minorHAnsi" w:hAnsiTheme="minorHAnsi" w:cstheme="minorHAnsi"/>
          <w:b/>
          <w:bCs/>
          <w:sz w:val="32"/>
        </w:rPr>
      </w:pPr>
    </w:p>
    <w:p w14:paraId="05C3C5CF" w14:textId="5AA482C1" w:rsidR="004A3C95" w:rsidRPr="004A3C95" w:rsidRDefault="004A3C95" w:rsidP="003152A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OŚWIADCZENIE WYKONAWCY</w:t>
      </w:r>
      <w:r w:rsidR="003B77CE">
        <w:rPr>
          <w:rFonts w:asciiTheme="minorHAnsi" w:hAnsiTheme="minorHAnsi" w:cstheme="minorHAnsi"/>
          <w:b/>
          <w:sz w:val="32"/>
        </w:rPr>
        <w:t>/WYKONAWCY WSPÓLNIE UBIEGAJĄCEGO SIĘ O ZAMÓWIENIE</w:t>
      </w:r>
    </w:p>
    <w:p w14:paraId="42884255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lub</w:t>
      </w:r>
    </w:p>
    <w:p w14:paraId="00659033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PODMIOTU UDOSTĘPNIAJĄCEGO ZASOBY</w:t>
      </w:r>
      <w:r w:rsidRPr="004A3C95">
        <w:rPr>
          <w:rStyle w:val="Odwoanieprzypisudolnego"/>
          <w:rFonts w:asciiTheme="minorHAnsi" w:hAnsiTheme="minorHAnsi" w:cstheme="minorHAnsi"/>
          <w:b/>
          <w:sz w:val="32"/>
        </w:rPr>
        <w:footnoteReference w:id="2"/>
      </w:r>
    </w:p>
    <w:p w14:paraId="5359956C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</w:p>
    <w:p w14:paraId="2EC6201C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w zakresie spełniania warunków i braku podstaw do wykluczenia, </w:t>
      </w:r>
    </w:p>
    <w:p w14:paraId="01CAAC2A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składane zgodnie z art. 125 ust. 1 ustawy z dnia 11 września 2019 r. </w:t>
      </w:r>
    </w:p>
    <w:p w14:paraId="573B8080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Prawo zamówień publicznych, zwanej dalej „ustawą </w:t>
      </w:r>
      <w:proofErr w:type="spellStart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>Pzp</w:t>
      </w:r>
      <w:proofErr w:type="spellEnd"/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” </w:t>
      </w:r>
    </w:p>
    <w:p w14:paraId="20BDA604" w14:textId="77777777" w:rsidR="004A3C95" w:rsidRPr="004A3C95" w:rsidRDefault="004A3C95" w:rsidP="004A3C95">
      <w:pPr>
        <w:jc w:val="center"/>
        <w:rPr>
          <w:rFonts w:asciiTheme="minorHAnsi" w:hAnsiTheme="minorHAnsi" w:cstheme="minorHAnsi"/>
        </w:rPr>
      </w:pPr>
    </w:p>
    <w:p w14:paraId="2696A712" w14:textId="77777777" w:rsidR="004A3C95" w:rsidRPr="004A3C95" w:rsidRDefault="004A3C95" w:rsidP="004A3C95">
      <w:pPr>
        <w:jc w:val="both"/>
        <w:rPr>
          <w:rFonts w:asciiTheme="minorHAnsi" w:hAnsiTheme="minorHAnsi" w:cstheme="minorHAnsi"/>
          <w:sz w:val="8"/>
          <w:szCs w:val="8"/>
        </w:rPr>
      </w:pPr>
    </w:p>
    <w:p w14:paraId="7C94192E" w14:textId="611EB098" w:rsidR="004A3C95" w:rsidRPr="004A3C95" w:rsidRDefault="004A3C95" w:rsidP="004A3C95">
      <w:pPr>
        <w:jc w:val="both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</w:rPr>
        <w:t>Przystępując do udziału w postępowaniu o udzielenie zamówienia publicznego o sygnaturze ADZ.261.</w:t>
      </w:r>
      <w:r w:rsidR="005823A3">
        <w:rPr>
          <w:rFonts w:asciiTheme="minorHAnsi" w:hAnsiTheme="minorHAnsi" w:cstheme="minorHAnsi"/>
        </w:rPr>
        <w:t>35</w:t>
      </w:r>
      <w:r w:rsidRPr="004A3C95">
        <w:rPr>
          <w:rFonts w:asciiTheme="minorHAnsi" w:hAnsiTheme="minorHAnsi" w:cstheme="minorHAnsi"/>
        </w:rPr>
        <w:t>.202</w:t>
      </w:r>
      <w:r w:rsidR="005B386A">
        <w:rPr>
          <w:rFonts w:asciiTheme="minorHAnsi" w:hAnsiTheme="minorHAnsi" w:cstheme="minorHAnsi"/>
        </w:rPr>
        <w:t>2</w:t>
      </w:r>
      <w:r w:rsidRPr="004A3C95">
        <w:rPr>
          <w:rFonts w:asciiTheme="minorHAnsi" w:hAnsiTheme="minorHAnsi" w:cstheme="minorHAnsi"/>
        </w:rPr>
        <w:t xml:space="preserve"> na:</w:t>
      </w:r>
    </w:p>
    <w:p w14:paraId="5896EA07" w14:textId="77777777" w:rsidR="004A3C95" w:rsidRPr="004A3C95" w:rsidRDefault="004A3C95" w:rsidP="004A3C95">
      <w:pPr>
        <w:jc w:val="both"/>
        <w:rPr>
          <w:rFonts w:asciiTheme="minorHAnsi" w:hAnsiTheme="minorHAnsi" w:cstheme="minorHAnsi"/>
        </w:rPr>
      </w:pPr>
    </w:p>
    <w:p w14:paraId="5D207853" w14:textId="77777777" w:rsidR="005823A3" w:rsidRDefault="005823A3" w:rsidP="004A3C95">
      <w:pPr>
        <w:rPr>
          <w:rFonts w:asciiTheme="minorHAnsi" w:eastAsia="MS Mincho" w:hAnsiTheme="minorHAnsi" w:cstheme="minorHAnsi"/>
          <w:b/>
          <w:bCs/>
        </w:rPr>
      </w:pPr>
      <w:r w:rsidRPr="005823A3">
        <w:rPr>
          <w:rFonts w:asciiTheme="minorHAnsi" w:eastAsia="MS Mincho" w:hAnsiTheme="minorHAnsi" w:cstheme="minorHAnsi"/>
          <w:b/>
          <w:bCs/>
        </w:rPr>
        <w:t>Usługa sukcesywnej rezerwacji, sprzedaży i dostawy biletów lotniczych na potrzeby Międzynarodowego Instytutu Biologii Molekularnej i Komórkowej w Warszawie</w:t>
      </w:r>
    </w:p>
    <w:p w14:paraId="5348DF34" w14:textId="77777777" w:rsidR="005823A3" w:rsidRDefault="005823A3" w:rsidP="004A3C95">
      <w:pPr>
        <w:rPr>
          <w:rFonts w:asciiTheme="minorHAnsi" w:eastAsia="MS Mincho" w:hAnsiTheme="minorHAnsi" w:cstheme="minorHAnsi"/>
          <w:b/>
          <w:bCs/>
        </w:rPr>
      </w:pPr>
    </w:p>
    <w:p w14:paraId="2B50EC14" w14:textId="41B4E1D7" w:rsidR="004A3C95" w:rsidRPr="004A3C95" w:rsidRDefault="004A3C95" w:rsidP="004A3C95">
      <w:pPr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 co następuje:</w:t>
      </w:r>
    </w:p>
    <w:p w14:paraId="5A7D72B6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</w:rPr>
      </w:pPr>
    </w:p>
    <w:p w14:paraId="19A699D8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  <w:r w:rsidRPr="004A3C95">
        <w:rPr>
          <w:rFonts w:asciiTheme="minorHAnsi" w:hAnsiTheme="minorHAnsi" w:cstheme="minorHAnsi"/>
          <w:b/>
          <w:bCs/>
        </w:rPr>
        <w:t>Część I: Niepodleganie wykluczeniu oraz spełnianie warunków udziału.</w:t>
      </w:r>
    </w:p>
    <w:p w14:paraId="2768B243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</w:p>
    <w:p w14:paraId="768B700E" w14:textId="77777777" w:rsidR="004A3C95" w:rsidRPr="004A3C95" w:rsidRDefault="004A3C95" w:rsidP="004A3C95">
      <w:pPr>
        <w:tabs>
          <w:tab w:val="num" w:pos="720"/>
        </w:tabs>
        <w:suppressAutoHyphens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bCs/>
          <w:sz w:val="22"/>
          <w:szCs w:val="22"/>
          <w:lang w:eastAsia="ar-SA"/>
        </w:rPr>
        <w:t>Oświadczam, że:</w:t>
      </w:r>
    </w:p>
    <w:p w14:paraId="5E56C05F" w14:textId="30CCEBDC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 xml:space="preserve">Nie podlegam(-y) wykluczeniu z postępowania na podstawie art. 108 ust. 1 oraz art. 109 ust. 1 pkt </w:t>
      </w:r>
      <w:r w:rsidRPr="004A3C95">
        <w:rPr>
          <w:rFonts w:asciiTheme="minorHAnsi" w:hAnsiTheme="minorHAnsi" w:cstheme="minorHAnsi"/>
          <w:sz w:val="22"/>
          <w:szCs w:val="22"/>
          <w:lang w:eastAsia="ar-SA"/>
        </w:rPr>
        <w:lastRenderedPageBreak/>
        <w:t xml:space="preserve">8 i 10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  <w:lang w:eastAsia="ar-SA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lang w:eastAsia="ar-SA"/>
        </w:rPr>
        <w:t>;</w:t>
      </w:r>
    </w:p>
    <w:p w14:paraId="40813149" w14:textId="719EA939" w:rsidR="00333526" w:rsidRDefault="00333526" w:rsidP="00333526">
      <w:pPr>
        <w:pStyle w:val="Akapitzlis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  <w:lang w:eastAsia="ar-SA"/>
        </w:rPr>
      </w:pPr>
      <w:r w:rsidRPr="00333526">
        <w:rPr>
          <w:rFonts w:asciiTheme="minorHAnsi" w:hAnsiTheme="minorHAnsi" w:cstheme="minorHAnsi"/>
          <w:sz w:val="22"/>
          <w:szCs w:val="22"/>
          <w:lang w:eastAsia="ar-SA"/>
        </w:rPr>
        <w:t>Nie podlegam wykluczeniu z postępowania na podstawie przepisów ustawy z dnia 13 kwietnia 2022 r. o szczególnych rozwiązaniach w zakresie przeciwdziałania wspieraniu agresji na Ukrainę oraz służących ochronie bezpieczeństwa narodowego (Dz.U. z 2022 r. poz. 835).</w:t>
      </w:r>
    </w:p>
    <w:p w14:paraId="6ECEF527" w14:textId="77777777" w:rsidR="00333526" w:rsidRPr="003152AE" w:rsidRDefault="00333526" w:rsidP="003152AE">
      <w:pPr>
        <w:pStyle w:val="Akapitzlist"/>
        <w:ind w:left="360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11EDCF2" w14:textId="1622B020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>Spełniam(-y) warunki udziału w postępowaniu określone w SWZ</w:t>
      </w:r>
      <w:r w:rsidR="0052018C">
        <w:rPr>
          <w:rFonts w:asciiTheme="minorHAnsi" w:hAnsiTheme="minorHAnsi" w:cstheme="minorHAnsi"/>
          <w:sz w:val="22"/>
          <w:szCs w:val="22"/>
          <w:lang w:eastAsia="ar-SA"/>
        </w:rPr>
        <w:t>, tj.:</w:t>
      </w:r>
    </w:p>
    <w:p w14:paraId="15057529" w14:textId="773D77F0" w:rsidR="005823A3" w:rsidRDefault="000134E9" w:rsidP="000134E9">
      <w:pPr>
        <w:pStyle w:val="Akapitzlist"/>
        <w:ind w:left="0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>
        <w:rPr>
          <w:rFonts w:asciiTheme="minorHAnsi" w:hAnsiTheme="minorHAnsi" w:cstheme="minorHAnsi"/>
          <w:sz w:val="22"/>
          <w:szCs w:val="22"/>
          <w:lang w:eastAsia="ar-SA"/>
        </w:rPr>
        <w:t>W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okresie ostatnich 5 lat lub przez okres od którego prowadzona jest działalność należycie wykonał</w:t>
      </w:r>
      <w:r>
        <w:rPr>
          <w:rFonts w:asciiTheme="minorHAnsi" w:hAnsiTheme="minorHAnsi" w:cstheme="minorHAnsi"/>
          <w:sz w:val="22"/>
          <w:szCs w:val="22"/>
          <w:lang w:eastAsia="ar-SA"/>
        </w:rPr>
        <w:t>em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lub jest</w:t>
      </w:r>
      <w:r>
        <w:rPr>
          <w:rFonts w:asciiTheme="minorHAnsi" w:hAnsiTheme="minorHAnsi" w:cstheme="minorHAnsi"/>
          <w:sz w:val="22"/>
          <w:szCs w:val="22"/>
          <w:lang w:eastAsia="ar-SA"/>
        </w:rPr>
        <w:t>em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w trakcie wykonywania co najmniej dwóch usług (umów) obejmujących swoim zakresem sukcesywną rezerwację, sprzedaż i dostawę biletów lotniczych, przy czym wartość każdej z tych usług (umów) wynosi co najmniej 200 000,00 zł netto oraz umowy te zostały zawarte na okres co najmniej 12 miesięcy. W przypadku umów będących w trakcie realizacji należyt</w:t>
      </w:r>
      <w:r>
        <w:rPr>
          <w:rFonts w:asciiTheme="minorHAnsi" w:hAnsiTheme="minorHAnsi" w:cstheme="minorHAnsi"/>
          <w:sz w:val="22"/>
          <w:szCs w:val="22"/>
          <w:lang w:eastAsia="ar-SA"/>
        </w:rPr>
        <w:t>a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 xml:space="preserve"> realizacj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a trwa  od </w:t>
      </w:r>
      <w:r w:rsidRPr="000134E9">
        <w:rPr>
          <w:rFonts w:asciiTheme="minorHAnsi" w:hAnsiTheme="minorHAnsi" w:cstheme="minorHAnsi"/>
          <w:sz w:val="22"/>
          <w:szCs w:val="22"/>
          <w:lang w:eastAsia="ar-SA"/>
        </w:rPr>
        <w:t>co najmniej 12 miesięcy.</w:t>
      </w:r>
    </w:p>
    <w:p w14:paraId="0F9F2F58" w14:textId="77777777" w:rsidR="005823A3" w:rsidRPr="004A3C95" w:rsidRDefault="005823A3" w:rsidP="004A3C95">
      <w:pPr>
        <w:pStyle w:val="Akapitzlist"/>
        <w:ind w:left="1224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2A5B1EA" w14:textId="77777777" w:rsidR="004A3C95" w:rsidRPr="004A3C95" w:rsidRDefault="004A3C95" w:rsidP="004A3C95">
      <w:pPr>
        <w:rPr>
          <w:rFonts w:asciiTheme="minorHAnsi" w:hAnsiTheme="minorHAnsi" w:cstheme="minorHAnsi"/>
          <w:b/>
          <w:i/>
        </w:rPr>
      </w:pPr>
      <w:r w:rsidRPr="004A3C95">
        <w:rPr>
          <w:rFonts w:asciiTheme="minorHAnsi" w:hAnsiTheme="minorHAnsi" w:cstheme="minorHAnsi"/>
          <w:b/>
        </w:rPr>
        <w:t>Część II: Środki naprawcze (</w:t>
      </w:r>
      <w:r w:rsidRPr="004A3C95">
        <w:rPr>
          <w:rFonts w:asciiTheme="minorHAnsi" w:hAnsiTheme="minorHAnsi" w:cstheme="minorHAnsi"/>
          <w:b/>
          <w:i/>
        </w:rPr>
        <w:t>wypełnić tylko jeżeli dotyczy)</w:t>
      </w:r>
    </w:p>
    <w:p w14:paraId="39A74D34" w14:textId="77777777" w:rsidR="004A3C95" w:rsidRPr="004A3C95" w:rsidRDefault="004A3C95" w:rsidP="004A3C95">
      <w:pPr>
        <w:spacing w:after="120"/>
        <w:ind w:left="42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2498CA5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zachodzą w stosunku do mnie (nas) podstawy wykluczenia z postępowania określone w art. ………….. ustawy </w:t>
      </w:r>
      <w:proofErr w:type="spellStart"/>
      <w:r w:rsidRPr="004A3C95">
        <w:rPr>
          <w:rFonts w:asciiTheme="minorHAnsi" w:hAnsiTheme="minorHAnsi" w:cstheme="minorHAnsi"/>
          <w:sz w:val="22"/>
          <w:szCs w:val="22"/>
        </w:rPr>
        <w:t>Pzp</w:t>
      </w:r>
      <w:proofErr w:type="spellEnd"/>
      <w:r w:rsidRPr="004A3C95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Pr="004A3C95">
        <w:rPr>
          <w:rFonts w:asciiTheme="minorHAnsi" w:hAnsiTheme="minorHAnsi" w:cstheme="minorHAnsi"/>
          <w:sz w:val="22"/>
          <w:szCs w:val="22"/>
        </w:rPr>
        <w:t>. Jednocześnie 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, że w związku </w:t>
      </w:r>
      <w:r w:rsidRPr="004A3C95">
        <w:rPr>
          <w:rFonts w:asciiTheme="minorHAnsi" w:hAnsiTheme="minorHAnsi" w:cstheme="minorHAnsi"/>
          <w:sz w:val="22"/>
          <w:szCs w:val="22"/>
        </w:rPr>
        <w:br/>
        <w:t xml:space="preserve">z ww. okolicznością podjęto odpowiednie środki naprawcze. Dowody na to, że podjęte środki </w:t>
      </w:r>
      <w:r w:rsidRPr="004A3C95">
        <w:rPr>
          <w:rFonts w:asciiTheme="minorHAnsi" w:hAnsiTheme="minorHAnsi" w:cstheme="minorHAnsi"/>
          <w:sz w:val="22"/>
          <w:szCs w:val="22"/>
        </w:rPr>
        <w:br/>
        <w:t>są wystarczające do wykazania rzetelności Wykonawcy dołą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 do oferty.</w:t>
      </w:r>
    </w:p>
    <w:p w14:paraId="3AA57E18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9E324A0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C95">
        <w:rPr>
          <w:rFonts w:asciiTheme="minorHAnsi" w:hAnsiTheme="minorHAnsi" w:cstheme="minorHAnsi"/>
          <w:b/>
          <w:sz w:val="22"/>
          <w:szCs w:val="22"/>
        </w:rPr>
        <w:t>Zamawiający w oparciu o dołączone przez wykonawcę dowody oceni, czy podjęte przez niego czynności są wystarczające do wykazania jego rzetelności, uwzględniając wagę i szczególne okoliczności czynu wykonawcy. Jeżeli podjęte przez wykonawcę czynności, nie zostaną uznane za wystarczające do wykazania jego rzetelności, Zamawiający wykluczy wykonawcę.</w:t>
      </w:r>
    </w:p>
    <w:p w14:paraId="1A00FA06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284813C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II: Informacja w związku z poleganiem na zasobach innych podmiotów (</w:t>
      </w:r>
      <w:r w:rsidRPr="004A3C95">
        <w:rPr>
          <w:rFonts w:asciiTheme="minorHAnsi" w:hAnsiTheme="minorHAnsi" w:cstheme="minorHAnsi"/>
          <w:b/>
          <w:i/>
        </w:rPr>
        <w:t>wypełnić tylko jeżeli dotyczy).</w:t>
      </w:r>
    </w:p>
    <w:p w14:paraId="205EB876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6CD73C4A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830D04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B31520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4A3C95">
        <w:rPr>
          <w:rFonts w:asciiTheme="minorHAnsi" w:hAnsiTheme="minorHAnsi" w:cstheme="minorHAnsi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283E449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77DA3822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09A8640B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Oświadczam, że w odniesieniu do ww. podmiotu nie zachodzą przesłanki wykluczenia z postępowania.</w:t>
      </w:r>
    </w:p>
    <w:p w14:paraId="1C12BEDC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630AEA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t>W przypadku polegania na zdolnościach lub sytuacji podmiotów udostępniających zasoby wraz z niniejszym oświadczeniem, należy przedstawić także oświadczenie podmiotu udostępniającego zasoby, potwierdzające brak podstaw wykluczenia tego podmiotu oraz odpowiednio spełnianie warunków udziału w postępowaniu, w zakresie, w jakim powołuję się na jego zasoby.</w:t>
      </w:r>
    </w:p>
    <w:p w14:paraId="64A80C82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F4D602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V: Klauzula dotycząca podanych informacji.</w:t>
      </w:r>
    </w:p>
    <w:p w14:paraId="54C2CB17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FF60C5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, że informacje podane w powyższych oświadczeniach są aktualne i zgodne z prawdą oraz zostały przedstawione z pełną świadomością konsekwencji wprowadzenia zamawiającego w błąd przy przedstawieniu informacji.</w:t>
      </w:r>
    </w:p>
    <w:p w14:paraId="2D436CE6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EB5757F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269369E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9612F0D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056F5E4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4A3C95">
        <w:rPr>
          <w:rFonts w:asciiTheme="minorHAnsi" w:hAnsiTheme="minorHAnsi" w:cstheme="minorHAnsi"/>
          <w:b/>
          <w:bCs/>
          <w:sz w:val="22"/>
          <w:szCs w:val="22"/>
        </w:rPr>
        <w:t xml:space="preserve">............................, dnia, .............................        </w:t>
      </w:r>
      <w:r w:rsidRPr="004A3C95">
        <w:rPr>
          <w:rFonts w:asciiTheme="minorHAnsi" w:hAnsiTheme="minorHAnsi" w:cstheme="minorHAnsi"/>
          <w:b/>
          <w:bCs/>
          <w:sz w:val="22"/>
          <w:szCs w:val="22"/>
        </w:rPr>
        <w:tab/>
        <w:t>...................................................................................</w:t>
      </w:r>
    </w:p>
    <w:p w14:paraId="43240285" w14:textId="77777777" w:rsidR="004A3C95" w:rsidRPr="004A3C95" w:rsidRDefault="004A3C95" w:rsidP="004A3C95">
      <w:pPr>
        <w:ind w:left="1416" w:hanging="1236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Miejscowość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 xml:space="preserve">       Data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>Podpis(-y) osoby(osób) uprawnionej (-</w:t>
      </w:r>
      <w:proofErr w:type="spellStart"/>
      <w:r w:rsidRPr="004A3C95">
        <w:rPr>
          <w:rFonts w:asciiTheme="minorHAnsi" w:hAnsiTheme="minorHAnsi" w:cstheme="minorHAnsi"/>
          <w:b/>
          <w:bCs/>
          <w:sz w:val="16"/>
          <w:szCs w:val="16"/>
        </w:rPr>
        <w:t>ych</w:t>
      </w:r>
      <w:proofErr w:type="spellEnd"/>
      <w:r w:rsidRPr="004A3C95">
        <w:rPr>
          <w:rFonts w:asciiTheme="minorHAnsi" w:hAnsiTheme="minorHAnsi" w:cstheme="minorHAnsi"/>
          <w:b/>
          <w:bCs/>
          <w:sz w:val="16"/>
          <w:szCs w:val="16"/>
        </w:rPr>
        <w:t>) do reprezentowania</w:t>
      </w:r>
    </w:p>
    <w:p w14:paraId="57818839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wykonawcy / podmiotu udostępniającego zasoby wykonawcy</w:t>
      </w:r>
    </w:p>
    <w:p w14:paraId="1F53DFBB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FBAC76C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B8166CE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5E51CE51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4A3C9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ykonawcy/podmiotu udostępniającego zasoby wraz z dołączeniem dokumentów potwierdzających to uprawnienie zgodnie z wymaganiami określonymi w SWZ</w:t>
      </w:r>
    </w:p>
    <w:p w14:paraId="3A3745B7" w14:textId="09014ACE" w:rsidR="000F6C83" w:rsidRPr="005B7E85" w:rsidRDefault="00E47697" w:rsidP="00E47697">
      <w:pPr>
        <w:jc w:val="right"/>
        <w:rPr>
          <w:rFonts w:asciiTheme="minorHAnsi" w:hAnsiTheme="minorHAnsi" w:cstheme="minorHAnsi"/>
        </w:rPr>
      </w:pPr>
      <w:r w:rsidRPr="005B7E85">
        <w:rPr>
          <w:rFonts w:asciiTheme="minorHAnsi" w:hAnsiTheme="minorHAnsi" w:cstheme="minorHAnsi"/>
          <w:sz w:val="22"/>
          <w:szCs w:val="22"/>
        </w:rPr>
        <w:br w:type="page"/>
      </w:r>
    </w:p>
    <w:p w14:paraId="6DBA6165" w14:textId="5D642B71" w:rsidR="000F6C83" w:rsidRPr="005B7E85" w:rsidRDefault="000F6C83" w:rsidP="000F6C83">
      <w:pPr>
        <w:jc w:val="both"/>
        <w:rPr>
          <w:rFonts w:asciiTheme="minorHAnsi" w:hAnsiTheme="minorHAnsi" w:cstheme="minorHAnsi"/>
          <w:sz w:val="18"/>
          <w:szCs w:val="18"/>
        </w:rPr>
      </w:pPr>
      <w:r w:rsidRPr="005B7E85">
        <w:rPr>
          <w:rFonts w:asciiTheme="minorHAnsi" w:hAnsiTheme="minorHAnsi" w:cstheme="minorHAnsi"/>
          <w:sz w:val="18"/>
          <w:szCs w:val="18"/>
        </w:rPr>
        <w:lastRenderedPageBreak/>
        <w:t>Poniższe oświadczenie należy złożyć w przypadku gdy Wykonawcy wspólnie ubiegają się o udzielenie zamówienia</w:t>
      </w:r>
      <w:r w:rsidR="0015733A" w:rsidRPr="005B7E85">
        <w:rPr>
          <w:rFonts w:asciiTheme="minorHAnsi" w:hAnsiTheme="minorHAnsi" w:cstheme="minorHAnsi"/>
          <w:sz w:val="18"/>
          <w:szCs w:val="18"/>
        </w:rPr>
        <w:t>.</w:t>
      </w:r>
    </w:p>
    <w:p w14:paraId="3CF2517D" w14:textId="77777777" w:rsidR="000F6C83" w:rsidRPr="005B7E85" w:rsidRDefault="000F6C83" w:rsidP="00E47697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395EF434" w14:textId="21C87E07" w:rsidR="0094445A" w:rsidRPr="005B7E85" w:rsidRDefault="0021335C" w:rsidP="00E47697">
      <w:pPr>
        <w:jc w:val="right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  <w:sz w:val="22"/>
          <w:szCs w:val="22"/>
        </w:rPr>
        <w:t xml:space="preserve">Załącznik nr </w:t>
      </w:r>
      <w:r w:rsidR="0052018C">
        <w:rPr>
          <w:rFonts w:asciiTheme="minorHAnsi" w:hAnsiTheme="minorHAnsi" w:cstheme="minorHAnsi"/>
          <w:b/>
          <w:sz w:val="22"/>
          <w:szCs w:val="22"/>
        </w:rPr>
        <w:t>5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do S</w:t>
      </w:r>
      <w:r w:rsidR="0094445A" w:rsidRPr="005B7E85">
        <w:rPr>
          <w:rFonts w:asciiTheme="minorHAnsi" w:hAnsiTheme="minorHAnsi" w:cstheme="minorHAnsi"/>
          <w:b/>
          <w:sz w:val="22"/>
          <w:szCs w:val="22"/>
        </w:rPr>
        <w:t>WZ</w:t>
      </w:r>
    </w:p>
    <w:p w14:paraId="0ACB4882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Pełna nazwa Wykonawcy: </w:t>
      </w:r>
    </w:p>
    <w:p w14:paraId="33A95FFF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3D47908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................................................................................................................</w:t>
      </w:r>
    </w:p>
    <w:p w14:paraId="0933CEA6" w14:textId="6B626F6A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Ad</w:t>
      </w:r>
      <w:r w:rsidR="00B34FCB" w:rsidRPr="005B7E85">
        <w:rPr>
          <w:rFonts w:asciiTheme="minorHAnsi" w:hAnsiTheme="minorHAnsi" w:cstheme="minorHAnsi"/>
          <w:sz w:val="22"/>
          <w:szCs w:val="22"/>
        </w:rPr>
        <w:t>.</w:t>
      </w:r>
      <w:r w:rsidRPr="005B7E85">
        <w:rPr>
          <w:rFonts w:asciiTheme="minorHAnsi" w:hAnsiTheme="minorHAnsi" w:cstheme="minorHAnsi"/>
          <w:sz w:val="22"/>
          <w:szCs w:val="22"/>
        </w:rPr>
        <w:t>res: ...........................................................................................</w:t>
      </w:r>
    </w:p>
    <w:p w14:paraId="238B6643" w14:textId="77777777" w:rsidR="0094445A" w:rsidRPr="005B7E85" w:rsidRDefault="0094445A" w:rsidP="009342B6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(kod, miasto, ulica, numer domu)</w:t>
      </w:r>
    </w:p>
    <w:p w14:paraId="40ADD20B" w14:textId="77777777" w:rsidR="0094445A" w:rsidRPr="005B7E85" w:rsidRDefault="0094445A" w:rsidP="009342B6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sz w:val="20"/>
          <w:szCs w:val="20"/>
        </w:rPr>
      </w:pPr>
    </w:p>
    <w:p w14:paraId="675FD2F9" w14:textId="6C407727" w:rsidR="0094445A" w:rsidRPr="005B7E85" w:rsidRDefault="0094445A" w:rsidP="009342B6">
      <w:pPr>
        <w:ind w:right="-284"/>
        <w:outlineLvl w:val="0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b/>
        </w:rPr>
        <w:t>Dotyczy postępowania o udzielenie zamówienia publicznego na:</w:t>
      </w:r>
    </w:p>
    <w:p w14:paraId="0028086F" w14:textId="77777777" w:rsidR="000F6C83" w:rsidRPr="005B7E85" w:rsidRDefault="000F6C83" w:rsidP="009342B6">
      <w:pPr>
        <w:ind w:right="-284"/>
        <w:outlineLvl w:val="0"/>
        <w:rPr>
          <w:rFonts w:asciiTheme="minorHAnsi" w:hAnsiTheme="minorHAnsi" w:cstheme="minorHAnsi"/>
          <w:b/>
        </w:rPr>
      </w:pPr>
    </w:p>
    <w:p w14:paraId="2A176C32" w14:textId="56618820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  <w:r w:rsidRPr="005823A3">
        <w:rPr>
          <w:rFonts w:asciiTheme="minorHAnsi" w:hAnsiTheme="minorHAnsi" w:cstheme="minorHAnsi"/>
          <w:b/>
          <w:bCs/>
        </w:rPr>
        <w:t>Usługa sukcesywnej rezerwacji, sprzedaży i dostawy biletów lotniczych na potrzeby Międzynarodowego Instytutu Biologii Molekularnej i Komórkowej w Warszawie</w:t>
      </w:r>
    </w:p>
    <w:p w14:paraId="76B026DD" w14:textId="77777777" w:rsidR="005823A3" w:rsidRDefault="005823A3" w:rsidP="005823A3">
      <w:pPr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64F45260" w14:textId="4CF690A2" w:rsidR="000F6C83" w:rsidRPr="005B7E85" w:rsidRDefault="000F6C83" w:rsidP="00F81E3B">
      <w:pPr>
        <w:spacing w:after="120" w:line="360" w:lineRule="auto"/>
        <w:jc w:val="center"/>
        <w:rPr>
          <w:rFonts w:asciiTheme="minorHAnsi" w:eastAsia="Calibri" w:hAnsiTheme="minorHAnsi" w:cstheme="minorHAnsi"/>
          <w:b/>
          <w:u w:val="single"/>
        </w:rPr>
      </w:pPr>
      <w:r w:rsidRPr="005B7E85">
        <w:rPr>
          <w:rFonts w:asciiTheme="minorHAnsi" w:eastAsia="Calibri" w:hAnsiTheme="minorHAnsi" w:cstheme="minorHAnsi"/>
          <w:b/>
          <w:u w:val="single"/>
        </w:rPr>
        <w:t>Oświadczenie Wykonawców</w:t>
      </w:r>
      <w:r w:rsidR="002E2B22" w:rsidRPr="005B7E85">
        <w:rPr>
          <w:rFonts w:asciiTheme="minorHAnsi" w:eastAsia="Calibri" w:hAnsiTheme="minorHAnsi" w:cstheme="minorHAnsi"/>
          <w:b/>
          <w:u w:val="single"/>
        </w:rPr>
        <w:t xml:space="preserve"> wspólnie składających ofertę</w:t>
      </w:r>
    </w:p>
    <w:p w14:paraId="0C091E52" w14:textId="1E258F22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  <w:r w:rsidRPr="005B7E85">
        <w:rPr>
          <w:rFonts w:asciiTheme="minorHAnsi" w:eastAsia="Calibri" w:hAnsiTheme="minorHAnsi" w:cstheme="minorHAnsi"/>
          <w:b/>
          <w:sz w:val="21"/>
          <w:szCs w:val="21"/>
        </w:rPr>
        <w:t xml:space="preserve">składane na podstawie art. 117 ust. 4 ustawy </w:t>
      </w:r>
    </w:p>
    <w:p w14:paraId="21F0BBD5" w14:textId="77777777" w:rsidR="000F6C83" w:rsidRPr="005B7E85" w:rsidRDefault="000F6C83" w:rsidP="00F81E3B">
      <w:pPr>
        <w:spacing w:line="360" w:lineRule="auto"/>
        <w:jc w:val="center"/>
        <w:rPr>
          <w:rFonts w:asciiTheme="minorHAnsi" w:eastAsia="Calibri" w:hAnsiTheme="minorHAnsi" w:cstheme="minorHAnsi"/>
          <w:b/>
          <w:sz w:val="21"/>
          <w:szCs w:val="21"/>
        </w:rPr>
      </w:pPr>
    </w:p>
    <w:p w14:paraId="390D391E" w14:textId="580651F4" w:rsidR="000F6C83" w:rsidRPr="005B7E85" w:rsidRDefault="000F6C83" w:rsidP="00F81E3B">
      <w:pPr>
        <w:spacing w:line="360" w:lineRule="auto"/>
        <w:ind w:firstLine="709"/>
        <w:jc w:val="both"/>
        <w:rPr>
          <w:rFonts w:asciiTheme="minorHAnsi" w:eastAsia="Calibri" w:hAnsiTheme="minorHAnsi" w:cstheme="minorHAnsi"/>
          <w:sz w:val="21"/>
          <w:szCs w:val="21"/>
        </w:rPr>
      </w:pPr>
      <w:r w:rsidRPr="005B7E85">
        <w:rPr>
          <w:rFonts w:asciiTheme="minorHAnsi" w:eastAsia="Calibri" w:hAnsiTheme="minorHAnsi" w:cstheme="minorHAnsi"/>
          <w:sz w:val="21"/>
          <w:szCs w:val="21"/>
        </w:rPr>
        <w:t>Na potrzeby postępowania o udzielenie zamówienia publicznego prowadzonego przez Międzynarodowy Instytut Biologii Molekularnej i Komórkowej w Warszawie</w:t>
      </w:r>
      <w:r w:rsidRPr="005B7E85">
        <w:rPr>
          <w:rFonts w:asciiTheme="minorHAnsi" w:eastAsia="Calibri" w:hAnsiTheme="minorHAnsi" w:cstheme="minorHAnsi"/>
          <w:i/>
          <w:sz w:val="16"/>
          <w:szCs w:val="16"/>
        </w:rPr>
        <w:t xml:space="preserve"> </w:t>
      </w:r>
      <w:r w:rsidRPr="005B7E85">
        <w:rPr>
          <w:rFonts w:asciiTheme="minorHAnsi" w:eastAsia="Calibri" w:hAnsiTheme="minorHAnsi" w:cstheme="minorHAnsi"/>
          <w:sz w:val="21"/>
          <w:szCs w:val="21"/>
        </w:rPr>
        <w:t>oświadczam, że:</w:t>
      </w:r>
    </w:p>
    <w:p w14:paraId="4B55050C" w14:textId="77777777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17AF6C56" w14:textId="583423C4" w:rsidR="000F6C83" w:rsidRPr="005B7E85" w:rsidRDefault="000F6C83" w:rsidP="004772B9">
      <w:pPr>
        <w:pStyle w:val="Akapitzlist"/>
        <w:numPr>
          <w:ilvl w:val="4"/>
          <w:numId w:val="19"/>
        </w:numPr>
        <w:tabs>
          <w:tab w:val="clear" w:pos="3600"/>
        </w:tabs>
        <w:spacing w:after="160" w:line="360" w:lineRule="auto"/>
        <w:ind w:left="426" w:hanging="426"/>
        <w:jc w:val="both"/>
        <w:rPr>
          <w:rFonts w:asciiTheme="minorHAnsi" w:hAnsiTheme="minorHAnsi" w:cstheme="minorHAnsi"/>
          <w:sz w:val="21"/>
          <w:szCs w:val="21"/>
        </w:rPr>
      </w:pPr>
      <w:r w:rsidRPr="005B7E85">
        <w:rPr>
          <w:rFonts w:asciiTheme="minorHAnsi" w:hAnsiTheme="minorHAnsi" w:cstheme="minorHAnsi"/>
          <w:sz w:val="21"/>
          <w:szCs w:val="21"/>
        </w:rPr>
        <w:t>……………………………. (nazwa Wykonawcy) wykona w następującym zakresie przedmiot zamówienia …………………………..</w:t>
      </w:r>
    </w:p>
    <w:p w14:paraId="52BA1C11" w14:textId="26A6C6F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119006DE" w14:textId="77777777" w:rsidR="0015733A" w:rsidRPr="005B7E85" w:rsidRDefault="0015733A" w:rsidP="0015733A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p w14:paraId="672BACC6" w14:textId="77777777" w:rsidR="0015733A" w:rsidRPr="005B7E85" w:rsidRDefault="0015733A" w:rsidP="0015733A">
      <w:pPr>
        <w:spacing w:after="160" w:line="360" w:lineRule="auto"/>
        <w:jc w:val="both"/>
        <w:rPr>
          <w:rFonts w:asciiTheme="minorHAnsi" w:hAnsiTheme="minorHAnsi" w:cstheme="minorHAnsi"/>
          <w:sz w:val="21"/>
          <w:szCs w:val="21"/>
        </w:rPr>
      </w:pPr>
    </w:p>
    <w:p w14:paraId="2689FA32" w14:textId="7A33DEEE" w:rsidR="000F6C83" w:rsidRPr="005B7E85" w:rsidRDefault="000F6C83" w:rsidP="00F81E3B">
      <w:pPr>
        <w:rPr>
          <w:rFonts w:asciiTheme="minorHAnsi" w:eastAsia="Calibri" w:hAnsiTheme="minorHAnsi" w:cstheme="minorHAnsi"/>
          <w:sz w:val="21"/>
          <w:szCs w:val="21"/>
        </w:rPr>
      </w:pPr>
    </w:p>
    <w:sectPr w:rsidR="000F6C83" w:rsidRPr="005B7E85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65F8" w14:textId="77777777" w:rsidR="00EA4378" w:rsidRDefault="00EA4378" w:rsidP="006239B3">
      <w:r>
        <w:separator/>
      </w:r>
    </w:p>
  </w:endnote>
  <w:endnote w:type="continuationSeparator" w:id="0">
    <w:p w14:paraId="5EDFE44C" w14:textId="77777777" w:rsidR="00EA4378" w:rsidRDefault="00EA4378" w:rsidP="006239B3">
      <w:r>
        <w:continuationSeparator/>
      </w:r>
    </w:p>
  </w:endnote>
  <w:endnote w:type="continuationNotice" w:id="1">
    <w:p w14:paraId="7206CFB6" w14:textId="77777777" w:rsidR="00EA4378" w:rsidRDefault="00EA4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EA4378" w:rsidRDefault="00EA4378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27FFCF60" w:rsidR="00EA4378" w:rsidRDefault="00EA4378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Pr="7E0BC697">
          <w:rPr>
            <w:rFonts w:ascii="Candara" w:hAnsi="Candara"/>
            <w:color w:val="113873"/>
            <w:sz w:val="18"/>
            <w:szCs w:val="18"/>
          </w:rPr>
          <w:t xml:space="preserve">Postępowanie w trybie podstawowym </w:t>
        </w:r>
        <w:r>
          <w:rPr>
            <w:rFonts w:ascii="Candara" w:hAnsi="Candara"/>
            <w:color w:val="113873"/>
            <w:sz w:val="18"/>
            <w:szCs w:val="18"/>
          </w:rPr>
          <w:t>bez możliwości negocjacji</w:t>
        </w:r>
        <w:r w:rsidRPr="7E0BC697">
          <w:rPr>
            <w:rFonts w:ascii="Candara" w:hAnsi="Candara"/>
            <w:color w:val="113873"/>
            <w:sz w:val="18"/>
            <w:szCs w:val="18"/>
          </w:rPr>
          <w:t xml:space="preserve"> na: </w:t>
        </w:r>
        <w:r w:rsidRPr="005823A3">
          <w:rPr>
            <w:rFonts w:ascii="Candara" w:hAnsi="Candara"/>
            <w:color w:val="113873"/>
            <w:sz w:val="18"/>
            <w:szCs w:val="18"/>
          </w:rPr>
          <w:t>Usługa sukcesywnej rezerwacji, sprzedaży i</w:t>
        </w:r>
        <w:r>
          <w:rPr>
            <w:rFonts w:ascii="Candara" w:hAnsi="Candara"/>
            <w:color w:val="113873"/>
            <w:sz w:val="18"/>
            <w:szCs w:val="18"/>
          </w:rPr>
          <w:t> </w:t>
        </w:r>
        <w:r w:rsidRPr="005823A3">
          <w:rPr>
            <w:rFonts w:ascii="Candara" w:hAnsi="Candara"/>
            <w:color w:val="113873"/>
            <w:sz w:val="18"/>
            <w:szCs w:val="18"/>
          </w:rPr>
          <w:t>dostawy biletów lotniczych na potrzeby Międzynarodowego Instytutu Biologii Molekularnej i Komórkowej w</w:t>
        </w:r>
        <w:r>
          <w:rPr>
            <w:rFonts w:ascii="Candara" w:hAnsi="Candara"/>
            <w:color w:val="113873"/>
            <w:sz w:val="18"/>
            <w:szCs w:val="18"/>
          </w:rPr>
          <w:t> </w:t>
        </w:r>
        <w:r w:rsidRPr="005823A3">
          <w:rPr>
            <w:rFonts w:ascii="Candara" w:hAnsi="Candara"/>
            <w:color w:val="113873"/>
            <w:sz w:val="18"/>
            <w:szCs w:val="18"/>
          </w:rPr>
          <w:t>Warszawie</w:t>
        </w:r>
      </w:p>
      <w:p w14:paraId="64E7C669" w14:textId="10365034" w:rsidR="00EA4378" w:rsidRPr="007D556B" w:rsidRDefault="00EA4378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1BEC1" w14:textId="77777777" w:rsidR="00EA4378" w:rsidRDefault="00EA4378" w:rsidP="006239B3">
      <w:r>
        <w:separator/>
      </w:r>
    </w:p>
  </w:footnote>
  <w:footnote w:type="continuationSeparator" w:id="0">
    <w:p w14:paraId="49BD775B" w14:textId="77777777" w:rsidR="00EA4378" w:rsidRDefault="00EA4378" w:rsidP="006239B3">
      <w:r>
        <w:continuationSeparator/>
      </w:r>
    </w:p>
  </w:footnote>
  <w:footnote w:type="continuationNotice" w:id="1">
    <w:p w14:paraId="7035D6D9" w14:textId="77777777" w:rsidR="00EA4378" w:rsidRDefault="00EA4378"/>
  </w:footnote>
  <w:footnote w:id="2">
    <w:p w14:paraId="0364DF68" w14:textId="77777777" w:rsidR="00EA4378" w:rsidRPr="0003112E" w:rsidRDefault="00EA4378" w:rsidP="004A3C95">
      <w:pPr>
        <w:pStyle w:val="Tekstprzypisudolnego"/>
        <w:jc w:val="both"/>
        <w:rPr>
          <w:rFonts w:ascii="Candara" w:hAnsi="Candara"/>
        </w:rPr>
      </w:pPr>
      <w:r w:rsidRPr="0003112E">
        <w:rPr>
          <w:rStyle w:val="Odwoanieprzypisudolnego"/>
          <w:rFonts w:ascii="Candara" w:hAnsi="Candara"/>
        </w:rPr>
        <w:footnoteRef/>
      </w:r>
      <w:r w:rsidRPr="0003112E">
        <w:rPr>
          <w:rFonts w:ascii="Candara" w:hAnsi="Candara"/>
        </w:rPr>
        <w:t xml:space="preserve"> Niniejsze oświadczenie jest zobowiązany złożyć wykonawca, w przypadku gdy samodzielnie wykazuje spełnianie warunków udziału w postępowaniu lub </w:t>
      </w:r>
      <w:r w:rsidRPr="0003112E">
        <w:rPr>
          <w:rFonts w:ascii="Candara" w:hAnsi="Candara"/>
          <w:b/>
        </w:rPr>
        <w:t xml:space="preserve">wykonawca </w:t>
      </w:r>
      <w:r w:rsidRPr="00D10AF3">
        <w:rPr>
          <w:rFonts w:ascii="Candara" w:hAnsi="Candara"/>
          <w:b/>
          <w:u w:val="single"/>
        </w:rPr>
        <w:t>i</w:t>
      </w:r>
      <w:r w:rsidRPr="0003112E">
        <w:rPr>
          <w:rFonts w:ascii="Candara" w:hAnsi="Candara"/>
          <w:b/>
        </w:rPr>
        <w:t xml:space="preserve"> podmiot udostępniający zasoby wykonawcy</w:t>
      </w:r>
      <w:r w:rsidRPr="0003112E">
        <w:rPr>
          <w:rFonts w:ascii="Candara" w:hAnsi="Candara"/>
        </w:rPr>
        <w:t>, w przypadku, gdy wykonawca w celu wykazania spełniania warunku udziału w postepowaniu korzysta z potencjału podmiotu trzeciego.</w:t>
      </w:r>
    </w:p>
  </w:footnote>
  <w:footnote w:id="3">
    <w:p w14:paraId="4FDB546C" w14:textId="77777777" w:rsidR="00EA4378" w:rsidRDefault="00EA4378" w:rsidP="004A3C95">
      <w:pPr>
        <w:pStyle w:val="Tekstprzypisudolnego"/>
      </w:pPr>
      <w:r>
        <w:rPr>
          <w:rStyle w:val="Odwoanieprzypisudolnego"/>
        </w:rPr>
        <w:footnoteRef/>
      </w:r>
      <w:r>
        <w:t xml:space="preserve"> Należy podać właściwą podstawę wykluczenia spośród wymienionych w art. 108 ust. 1 pkt 1, 2, 5 lub art. 109 ust. 1 pkt 8 i 10 ustawy </w:t>
      </w:r>
      <w:proofErr w:type="spellStart"/>
      <w:r>
        <w:t>Pzp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7B2DD" w14:textId="1492C9C6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69663C91" w:rsidR="00EA4378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35</w:t>
    </w:r>
    <w:r w:rsidRPr="00C317E4">
      <w:rPr>
        <w:rFonts w:ascii="Candara" w:hAnsi="Candara"/>
        <w:i/>
        <w:iCs/>
        <w:color w:val="1F497D" w:themeColor="text2"/>
      </w:rPr>
      <w:t>.202</w:t>
    </w:r>
    <w:r>
      <w:rPr>
        <w:rFonts w:ascii="Candara" w:hAnsi="Candara"/>
        <w:i/>
        <w:iCs/>
        <w:color w:val="1F497D" w:themeColor="text2"/>
      </w:rPr>
      <w:t>2</w:t>
    </w:r>
  </w:p>
  <w:p w14:paraId="27088CD0" w14:textId="77777777" w:rsidR="00EA4378" w:rsidRPr="00C317E4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8FA"/>
    <w:multiLevelType w:val="hybridMultilevel"/>
    <w:tmpl w:val="7AB0120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0EC01DD5"/>
    <w:multiLevelType w:val="multilevel"/>
    <w:tmpl w:val="37CE38B6"/>
    <w:lvl w:ilvl="0">
      <w:start w:val="1"/>
      <w:numFmt w:val="decimal"/>
      <w:lvlText w:val="%1."/>
      <w:lvlJc w:val="left"/>
      <w:pPr>
        <w:ind w:left="284" w:hanging="284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3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4" w15:restartNumberingAfterBreak="0">
    <w:nsid w:val="150B0CAC"/>
    <w:multiLevelType w:val="multilevel"/>
    <w:tmpl w:val="A4E453C2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5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74F5957"/>
    <w:multiLevelType w:val="multilevel"/>
    <w:tmpl w:val="621424C4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7" w15:restartNumberingAfterBreak="0">
    <w:nsid w:val="1EF13AC7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8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19" w15:restartNumberingAfterBreak="0">
    <w:nsid w:val="20AF0864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1CE2657"/>
    <w:multiLevelType w:val="hybridMultilevel"/>
    <w:tmpl w:val="2ED05A26"/>
    <w:lvl w:ilvl="0" w:tplc="E9E6CD0C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25" w15:restartNumberingAfterBreak="0">
    <w:nsid w:val="29CF2121"/>
    <w:multiLevelType w:val="multilevel"/>
    <w:tmpl w:val="3782F062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6" w15:restartNumberingAfterBreak="0">
    <w:nsid w:val="2AA37D1A"/>
    <w:multiLevelType w:val="hybridMultilevel"/>
    <w:tmpl w:val="B2644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29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1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33602136"/>
    <w:multiLevelType w:val="multilevel"/>
    <w:tmpl w:val="9C501D3A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33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8DA2F6A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37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41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43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43C77CCB"/>
    <w:multiLevelType w:val="multilevel"/>
    <w:tmpl w:val="C256E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45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6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47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8" w15:restartNumberingAfterBreak="0">
    <w:nsid w:val="4C855C83"/>
    <w:multiLevelType w:val="multilevel"/>
    <w:tmpl w:val="C50C10B8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9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0" w15:restartNumberingAfterBreak="0">
    <w:nsid w:val="51223DF2"/>
    <w:multiLevelType w:val="multilevel"/>
    <w:tmpl w:val="969ED1D0"/>
    <w:lvl w:ilvl="0">
      <w:start w:val="1"/>
      <w:numFmt w:val="decimal"/>
      <w:lvlText w:val="%1."/>
      <w:lvlJc w:val="left"/>
      <w:pPr>
        <w:ind w:left="426" w:hanging="426"/>
      </w:pPr>
      <w:rPr>
        <w:rFonts w:asciiTheme="minorHAnsi" w:eastAsia="Trebuchet MS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51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53B52038"/>
    <w:multiLevelType w:val="multilevel"/>
    <w:tmpl w:val="609CBBBA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53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4" w15:restartNumberingAfterBreak="0">
    <w:nsid w:val="554E4653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56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7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8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59" w15:restartNumberingAfterBreak="0">
    <w:nsid w:val="5C7532D4"/>
    <w:multiLevelType w:val="multilevel"/>
    <w:tmpl w:val="6D00124E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0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1" w15:restartNumberingAfterBreak="0">
    <w:nsid w:val="5D344E8B"/>
    <w:multiLevelType w:val="multilevel"/>
    <w:tmpl w:val="F61C31E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2" w15:restartNumberingAfterBreak="0">
    <w:nsid w:val="5D40283A"/>
    <w:multiLevelType w:val="multilevel"/>
    <w:tmpl w:val="856CE15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."/>
      <w:lvlJc w:val="left"/>
      <w:pPr>
        <w:ind w:left="1069" w:hanging="360"/>
      </w:p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3" w15:restartNumberingAfterBreak="0">
    <w:nsid w:val="622C0C23"/>
    <w:multiLevelType w:val="multilevel"/>
    <w:tmpl w:val="7DDC07F6"/>
    <w:lvl w:ilvl="0">
      <w:start w:val="1"/>
      <w:numFmt w:val="upperLetter"/>
      <w:lvlText w:val="%1."/>
      <w:lvlJc w:val="left"/>
      <w:pPr>
        <w:ind w:left="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upperLetter"/>
      <w:lvlText w:val="%2."/>
      <w:lvlJc w:val="left"/>
      <w:pPr>
        <w:ind w:left="1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upperLetter"/>
      <w:lvlText w:val="%3."/>
      <w:lvlJc w:val="left"/>
      <w:pPr>
        <w:ind w:left="2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upperLetter"/>
      <w:lvlText w:val="%4."/>
      <w:lvlJc w:val="left"/>
      <w:pPr>
        <w:ind w:left="3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upperLetter"/>
      <w:lvlText w:val="%5."/>
      <w:lvlJc w:val="left"/>
      <w:pPr>
        <w:ind w:left="4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upperLetter"/>
      <w:lvlText w:val="%6."/>
      <w:lvlJc w:val="left"/>
      <w:pPr>
        <w:ind w:left="5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upperLetter"/>
      <w:lvlText w:val="%7."/>
      <w:lvlJc w:val="left"/>
      <w:pPr>
        <w:ind w:left="6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upperLetter"/>
      <w:lvlText w:val="%8."/>
      <w:lvlJc w:val="left"/>
      <w:pPr>
        <w:ind w:left="7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upperLetter"/>
      <w:lvlText w:val="%9."/>
      <w:lvlJc w:val="left"/>
      <w:pPr>
        <w:ind w:left="8263" w:hanging="263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64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5" w15:restartNumberingAfterBreak="0">
    <w:nsid w:val="62E125F8"/>
    <w:multiLevelType w:val="multilevel"/>
    <w:tmpl w:val="4E9E8A3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Arial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66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7684E4D"/>
    <w:multiLevelType w:val="hybridMultilevel"/>
    <w:tmpl w:val="733AFDFC"/>
    <w:lvl w:ilvl="0" w:tplc="3F8407D8">
      <w:start w:val="1"/>
      <w:numFmt w:val="lowerLetter"/>
      <w:lvlText w:val="%1)"/>
      <w:lvlJc w:val="left"/>
      <w:pPr>
        <w:ind w:left="120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68" w15:restartNumberingAfterBreak="0">
    <w:nsid w:val="687C2A3A"/>
    <w:multiLevelType w:val="multilevel"/>
    <w:tmpl w:val="BC3281E8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9" w15:restartNumberingAfterBreak="0">
    <w:nsid w:val="69DF6E5E"/>
    <w:multiLevelType w:val="multilevel"/>
    <w:tmpl w:val="8C02A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70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6CC220E1"/>
    <w:multiLevelType w:val="multilevel"/>
    <w:tmpl w:val="C6D68D8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2" w15:restartNumberingAfterBreak="0">
    <w:nsid w:val="6F07364E"/>
    <w:multiLevelType w:val="multilevel"/>
    <w:tmpl w:val="3FF88D60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3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7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22957E2"/>
    <w:multiLevelType w:val="multilevel"/>
    <w:tmpl w:val="662AAF8C"/>
    <w:lvl w:ilvl="0">
      <w:start w:val="1"/>
      <w:numFmt w:val="decimal"/>
      <w:lvlText w:val="%1."/>
      <w:lvlJc w:val="left"/>
      <w:pPr>
        <w:ind w:left="360" w:hanging="360"/>
      </w:pPr>
      <w:rPr>
        <w:rFonts w:ascii="Candara" w:hAnsi="Candara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6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 w15:restartNumberingAfterBreak="0">
    <w:nsid w:val="7351397E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9" w15:restartNumberingAfterBreak="0">
    <w:nsid w:val="773F7DAE"/>
    <w:multiLevelType w:val="multilevel"/>
    <w:tmpl w:val="8508EF3E"/>
    <w:lvl w:ilvl="0">
      <w:start w:val="3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0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3029440">
    <w:abstractNumId w:val="27"/>
  </w:num>
  <w:num w:numId="2" w16cid:durableId="1346636577">
    <w:abstractNumId w:val="24"/>
  </w:num>
  <w:num w:numId="3" w16cid:durableId="1573347126">
    <w:abstractNumId w:val="0"/>
  </w:num>
  <w:num w:numId="4" w16cid:durableId="399715846">
    <w:abstractNumId w:val="33"/>
  </w:num>
  <w:num w:numId="5" w16cid:durableId="2073653935">
    <w:abstractNumId w:val="35"/>
  </w:num>
  <w:num w:numId="6" w16cid:durableId="1926301982">
    <w:abstractNumId w:val="74"/>
  </w:num>
  <w:num w:numId="7" w16cid:durableId="1470517294">
    <w:abstractNumId w:val="23"/>
  </w:num>
  <w:num w:numId="8" w16cid:durableId="179635141">
    <w:abstractNumId w:val="51"/>
  </w:num>
  <w:num w:numId="9" w16cid:durableId="780688698">
    <w:abstractNumId w:val="68"/>
  </w:num>
  <w:num w:numId="10" w16cid:durableId="134952150">
    <w:abstractNumId w:val="71"/>
  </w:num>
  <w:num w:numId="11" w16cid:durableId="894780081">
    <w:abstractNumId w:val="10"/>
  </w:num>
  <w:num w:numId="12" w16cid:durableId="662972685">
    <w:abstractNumId w:val="75"/>
  </w:num>
  <w:num w:numId="13" w16cid:durableId="772477741">
    <w:abstractNumId w:val="30"/>
  </w:num>
  <w:num w:numId="14" w16cid:durableId="1334258667">
    <w:abstractNumId w:val="55"/>
  </w:num>
  <w:num w:numId="15" w16cid:durableId="1027364673">
    <w:abstractNumId w:val="57"/>
  </w:num>
  <w:num w:numId="16" w16cid:durableId="525212386">
    <w:abstractNumId w:val="78"/>
  </w:num>
  <w:num w:numId="17" w16cid:durableId="1560480546">
    <w:abstractNumId w:val="38"/>
  </w:num>
  <w:num w:numId="18" w16cid:durableId="536235412">
    <w:abstractNumId w:val="64"/>
  </w:num>
  <w:num w:numId="19" w16cid:durableId="879823808">
    <w:abstractNumId w:val="80"/>
  </w:num>
  <w:num w:numId="20" w16cid:durableId="1018433306">
    <w:abstractNumId w:val="31"/>
  </w:num>
  <w:num w:numId="21" w16cid:durableId="536160251">
    <w:abstractNumId w:val="40"/>
  </w:num>
  <w:num w:numId="22" w16cid:durableId="1585457428">
    <w:abstractNumId w:val="15"/>
  </w:num>
  <w:num w:numId="23" w16cid:durableId="1826164251">
    <w:abstractNumId w:val="39"/>
  </w:num>
  <w:num w:numId="24" w16cid:durableId="1323041027">
    <w:abstractNumId w:val="42"/>
  </w:num>
  <w:num w:numId="25" w16cid:durableId="2033218368">
    <w:abstractNumId w:val="45"/>
  </w:num>
  <w:num w:numId="26" w16cid:durableId="886987522">
    <w:abstractNumId w:val="66"/>
  </w:num>
  <w:num w:numId="27" w16cid:durableId="1127165658">
    <w:abstractNumId w:val="20"/>
  </w:num>
  <w:num w:numId="28" w16cid:durableId="1615476606">
    <w:abstractNumId w:val="17"/>
  </w:num>
  <w:num w:numId="29" w16cid:durableId="409540498">
    <w:abstractNumId w:val="41"/>
  </w:num>
  <w:num w:numId="30" w16cid:durableId="511994754">
    <w:abstractNumId w:val="67"/>
  </w:num>
  <w:num w:numId="31" w16cid:durableId="1823157994">
    <w:abstractNumId w:val="9"/>
  </w:num>
  <w:num w:numId="32" w16cid:durableId="387075671">
    <w:abstractNumId w:val="13"/>
  </w:num>
  <w:num w:numId="33" w16cid:durableId="1709448822">
    <w:abstractNumId w:val="49"/>
  </w:num>
  <w:num w:numId="34" w16cid:durableId="847018103">
    <w:abstractNumId w:val="77"/>
  </w:num>
  <w:num w:numId="35" w16cid:durableId="849416882">
    <w:abstractNumId w:val="29"/>
  </w:num>
  <w:num w:numId="36" w16cid:durableId="1958826888">
    <w:abstractNumId w:val="18"/>
  </w:num>
  <w:num w:numId="37" w16cid:durableId="1945842730">
    <w:abstractNumId w:val="46"/>
  </w:num>
  <w:num w:numId="38" w16cid:durableId="89351962">
    <w:abstractNumId w:val="53"/>
  </w:num>
  <w:num w:numId="39" w16cid:durableId="50660840">
    <w:abstractNumId w:val="58"/>
  </w:num>
  <w:num w:numId="40" w16cid:durableId="1417358294">
    <w:abstractNumId w:val="73"/>
  </w:num>
  <w:num w:numId="41" w16cid:durableId="1613634280">
    <w:abstractNumId w:val="70"/>
  </w:num>
  <w:num w:numId="42" w16cid:durableId="1120032261">
    <w:abstractNumId w:val="60"/>
  </w:num>
  <w:num w:numId="43" w16cid:durableId="2105149841">
    <w:abstractNumId w:val="28"/>
  </w:num>
  <w:num w:numId="44" w16cid:durableId="593051352">
    <w:abstractNumId w:val="37"/>
  </w:num>
  <w:num w:numId="45" w16cid:durableId="74719089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0876596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8413426">
    <w:abstractNumId w:val="44"/>
  </w:num>
  <w:num w:numId="48" w16cid:durableId="100036391">
    <w:abstractNumId w:val="43"/>
  </w:num>
  <w:num w:numId="49" w16cid:durableId="1066150858">
    <w:abstractNumId w:val="54"/>
  </w:num>
  <w:num w:numId="50" w16cid:durableId="253436195">
    <w:abstractNumId w:val="69"/>
  </w:num>
  <w:num w:numId="51" w16cid:durableId="2494357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6502601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53900988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342540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1352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258952138">
    <w:abstractNumId w:val="72"/>
  </w:num>
  <w:num w:numId="57" w16cid:durableId="18784215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4100649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981707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29003662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23074734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71977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1051667">
    <w:abstractNumId w:val="62"/>
  </w:num>
  <w:num w:numId="64" w16cid:durableId="2086877788">
    <w:abstractNumId w:val="7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0669725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51282315">
    <w:abstractNumId w:val="45"/>
    <w:lvlOverride w:ilvl="0">
      <w:startOverride w:val="1"/>
    </w:lvlOverride>
  </w:num>
  <w:num w:numId="67" w16cid:durableId="1107458629">
    <w:abstractNumId w:val="34"/>
  </w:num>
  <w:num w:numId="68" w16cid:durableId="92241854">
    <w:abstractNumId w:val="19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4E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1D5A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4560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C82"/>
    <w:rsid w:val="0022144E"/>
    <w:rsid w:val="00221D17"/>
    <w:rsid w:val="00221E27"/>
    <w:rsid w:val="00221F81"/>
    <w:rsid w:val="002224DE"/>
    <w:rsid w:val="0022375C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29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7A5F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2AE"/>
    <w:rsid w:val="00315471"/>
    <w:rsid w:val="00315599"/>
    <w:rsid w:val="003169B1"/>
    <w:rsid w:val="00316C47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526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60832"/>
    <w:rsid w:val="00360F3D"/>
    <w:rsid w:val="00361129"/>
    <w:rsid w:val="0036121B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7CE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2B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7F4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778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47C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23A3"/>
    <w:rsid w:val="005833FA"/>
    <w:rsid w:val="0058451B"/>
    <w:rsid w:val="0058462B"/>
    <w:rsid w:val="00584976"/>
    <w:rsid w:val="00584EC0"/>
    <w:rsid w:val="00585231"/>
    <w:rsid w:val="00585C2C"/>
    <w:rsid w:val="00586761"/>
    <w:rsid w:val="005867E8"/>
    <w:rsid w:val="005868AE"/>
    <w:rsid w:val="00586C17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0D7"/>
    <w:rsid w:val="005B6239"/>
    <w:rsid w:val="005B6EA8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F0D36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5F7B75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38A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E07"/>
    <w:rsid w:val="006F278F"/>
    <w:rsid w:val="006F2914"/>
    <w:rsid w:val="006F3305"/>
    <w:rsid w:val="006F3321"/>
    <w:rsid w:val="006F4A22"/>
    <w:rsid w:val="006F5EEF"/>
    <w:rsid w:val="006F66B0"/>
    <w:rsid w:val="006F6A12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644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0AF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77ECF"/>
    <w:rsid w:val="00780033"/>
    <w:rsid w:val="007806C9"/>
    <w:rsid w:val="00780B4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138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F21"/>
    <w:rsid w:val="00873FED"/>
    <w:rsid w:val="008742C4"/>
    <w:rsid w:val="00874842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811"/>
    <w:rsid w:val="00882BC2"/>
    <w:rsid w:val="00882C88"/>
    <w:rsid w:val="00882E61"/>
    <w:rsid w:val="008834AC"/>
    <w:rsid w:val="00883973"/>
    <w:rsid w:val="00883C57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7F"/>
    <w:rsid w:val="008A5E2A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63D0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97B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97F0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BB8"/>
    <w:rsid w:val="00BD5E52"/>
    <w:rsid w:val="00BD60AB"/>
    <w:rsid w:val="00BD6175"/>
    <w:rsid w:val="00BD64B0"/>
    <w:rsid w:val="00BD6CCF"/>
    <w:rsid w:val="00BD747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7D8"/>
    <w:rsid w:val="00BF6008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329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28B"/>
    <w:rsid w:val="00C94587"/>
    <w:rsid w:val="00C946F1"/>
    <w:rsid w:val="00C95A50"/>
    <w:rsid w:val="00C96A35"/>
    <w:rsid w:val="00C96B14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A8E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4595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030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5F57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43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31A4"/>
    <w:rsid w:val="00EA33FB"/>
    <w:rsid w:val="00EA4378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4A8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614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052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30C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E0C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F0820"/>
    <w:rsid w:val="00FF1593"/>
    <w:rsid w:val="00FF3B9B"/>
    <w:rsid w:val="00FF456D"/>
    <w:rsid w:val="00FF4768"/>
    <w:rsid w:val="00FF4E4D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iPriority="0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uiPriority w:val="99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uiPriority w:val="99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  <w:style w:type="character" w:customStyle="1" w:styleId="st">
    <w:name w:val="st"/>
    <w:basedOn w:val="Domylnaczcionkaakapitu"/>
    <w:rsid w:val="004772B9"/>
  </w:style>
  <w:style w:type="character" w:styleId="Uwydatnienie">
    <w:name w:val="Emphasis"/>
    <w:basedOn w:val="Domylnaczcionkaakapitu"/>
    <w:uiPriority w:val="20"/>
    <w:qFormat/>
    <w:rsid w:val="004772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788DFE-D8A9-472B-AA9E-200CC2D223BC}">
  <ds:schemaRefs>
    <ds:schemaRef ds:uri="297cacc7-00e0-48f7-af04-096c733eb455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47b5601e-5dc6-4248-bbd6-6a1d24b8d0e0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6BEBC3C-9588-45E6-81B6-79FA1C84E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39</Words>
  <Characters>11406</Characters>
  <Application>Microsoft Office Word</Application>
  <DocSecurity>0</DocSecurity>
  <Lines>95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12820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Jakub Wielgus</cp:lastModifiedBy>
  <cp:revision>2</cp:revision>
  <cp:lastPrinted>2022-02-07T17:08:00Z</cp:lastPrinted>
  <dcterms:created xsi:type="dcterms:W3CDTF">2022-06-13T18:56:00Z</dcterms:created>
  <dcterms:modified xsi:type="dcterms:W3CDTF">2022-06-1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